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9FB84" w14:textId="77777777" w:rsidR="00774541" w:rsidRPr="00E20F75" w:rsidRDefault="00774541" w:rsidP="00E20F75">
      <w:pPr>
        <w:jc w:val="both"/>
        <w:rPr>
          <w:rStyle w:val="SubtleEmphasis"/>
        </w:rPr>
      </w:pPr>
      <w:bookmarkStart w:id="0" w:name="_GoBack"/>
      <w:bookmarkEnd w:id="0"/>
    </w:p>
    <w:p w14:paraId="36C2D7CD" w14:textId="77777777" w:rsidR="00FF4D12" w:rsidRPr="00596E51" w:rsidRDefault="00FF4D12" w:rsidP="00E20F75">
      <w:pPr>
        <w:jc w:val="both"/>
      </w:pPr>
    </w:p>
    <w:p w14:paraId="6BDD915C" w14:textId="77777777" w:rsidR="00FF4D12" w:rsidRPr="00596E51" w:rsidRDefault="00FF4D12" w:rsidP="00E20F75">
      <w:pPr>
        <w:jc w:val="both"/>
      </w:pPr>
    </w:p>
    <w:p w14:paraId="2E1E77F9" w14:textId="77777777" w:rsidR="00FF4D12" w:rsidRPr="00596E51" w:rsidRDefault="00FF4D12" w:rsidP="00E20F75">
      <w:pPr>
        <w:jc w:val="both"/>
      </w:pPr>
    </w:p>
    <w:p w14:paraId="61ED678B" w14:textId="77777777" w:rsidR="00FF4D12" w:rsidRPr="00596E51" w:rsidRDefault="00FF4D12" w:rsidP="00E20F75">
      <w:pPr>
        <w:jc w:val="both"/>
      </w:pPr>
    </w:p>
    <w:p w14:paraId="6BAA2266" w14:textId="77777777" w:rsidR="00774541" w:rsidRPr="00596E51" w:rsidRDefault="00774541" w:rsidP="00E20F75">
      <w:pPr>
        <w:jc w:val="both"/>
      </w:pPr>
    </w:p>
    <w:p w14:paraId="78F69A43" w14:textId="038FC5B0" w:rsidR="00774541" w:rsidRPr="00C66C7D" w:rsidRDefault="00B121FA" w:rsidP="00E20F75">
      <w:pPr>
        <w:jc w:val="both"/>
        <w:rPr>
          <w:b/>
          <w:sz w:val="56"/>
        </w:rPr>
      </w:pPr>
      <w:r w:rsidRPr="00596E51">
        <w:t xml:space="preserve">          </w:t>
      </w:r>
      <w:r w:rsidRPr="00596E51">
        <w:tab/>
      </w:r>
      <w:r w:rsidRPr="00596E51">
        <w:tab/>
      </w:r>
      <w:r w:rsidR="00C66C7D">
        <w:tab/>
      </w:r>
      <w:r w:rsidR="00C66C7D">
        <w:tab/>
      </w:r>
      <w:r w:rsidR="00C870BD">
        <w:t xml:space="preserve"> </w:t>
      </w:r>
      <w:r w:rsidR="00C870BD">
        <w:tab/>
      </w:r>
      <w:r w:rsidR="002356A6">
        <w:rPr>
          <w:b/>
          <w:sz w:val="56"/>
        </w:rPr>
        <w:t>Assignment 3</w:t>
      </w:r>
    </w:p>
    <w:p w14:paraId="2788FC3F" w14:textId="6B3846AD" w:rsidR="00774541" w:rsidRPr="00C66C7D" w:rsidRDefault="00C870BD" w:rsidP="00C870BD">
      <w:pPr>
        <w:ind w:left="2160"/>
        <w:rPr>
          <w:b/>
          <w:sz w:val="56"/>
        </w:rPr>
      </w:pPr>
      <w:r>
        <w:rPr>
          <w:b/>
          <w:sz w:val="56"/>
        </w:rPr>
        <w:t xml:space="preserve">     </w:t>
      </w:r>
      <w:r w:rsidR="004F68A7" w:rsidRPr="00C66C7D">
        <w:rPr>
          <w:b/>
          <w:sz w:val="56"/>
        </w:rPr>
        <w:t xml:space="preserve">Team </w:t>
      </w:r>
      <w:r w:rsidR="004F68A7" w:rsidRPr="00C66C7D">
        <w:rPr>
          <w:b/>
          <w:noProof/>
          <w:sz w:val="56"/>
        </w:rPr>
        <w:t>Number:</w:t>
      </w:r>
      <w:r w:rsidR="004F68A7" w:rsidRPr="00C66C7D">
        <w:rPr>
          <w:b/>
          <w:sz w:val="56"/>
        </w:rPr>
        <w:t xml:space="preserve"> 04</w:t>
      </w:r>
    </w:p>
    <w:p w14:paraId="4D41B2C2" w14:textId="77777777" w:rsidR="00774541" w:rsidRPr="00596E51" w:rsidRDefault="00774541" w:rsidP="00C870BD">
      <w:pPr>
        <w:jc w:val="center"/>
      </w:pPr>
    </w:p>
    <w:p w14:paraId="6C73AD51" w14:textId="77777777" w:rsidR="00774541" w:rsidRPr="00C66C7D" w:rsidRDefault="00AA792F" w:rsidP="00C870BD">
      <w:pPr>
        <w:ind w:left="1440" w:firstLine="720"/>
        <w:rPr>
          <w:b/>
          <w:sz w:val="24"/>
        </w:rPr>
      </w:pPr>
      <w:r w:rsidRPr="00C66C7D">
        <w:rPr>
          <w:b/>
          <w:sz w:val="24"/>
        </w:rPr>
        <w:t>Team Members:</w:t>
      </w:r>
      <w:r w:rsidRPr="00C66C7D">
        <w:rPr>
          <w:b/>
          <w:sz w:val="24"/>
        </w:rPr>
        <w:tab/>
      </w:r>
      <w:r w:rsidRPr="00C66C7D">
        <w:rPr>
          <w:b/>
          <w:sz w:val="24"/>
        </w:rPr>
        <w:tab/>
      </w:r>
      <w:r w:rsidRPr="00C66C7D">
        <w:rPr>
          <w:b/>
          <w:sz w:val="24"/>
        </w:rPr>
        <w:tab/>
      </w:r>
      <w:r w:rsidRPr="00C66C7D">
        <w:rPr>
          <w:b/>
          <w:sz w:val="24"/>
        </w:rPr>
        <w:tab/>
      </w:r>
      <w:r w:rsidRPr="00C66C7D">
        <w:rPr>
          <w:b/>
          <w:sz w:val="24"/>
        </w:rPr>
        <w:tab/>
      </w:r>
      <w:r w:rsidRPr="00C66C7D">
        <w:rPr>
          <w:b/>
          <w:sz w:val="24"/>
        </w:rPr>
        <w:tab/>
        <w:t>NetID</w:t>
      </w:r>
      <w:r w:rsidR="00C66C7D" w:rsidRPr="00C66C7D">
        <w:rPr>
          <w:b/>
          <w:sz w:val="24"/>
        </w:rPr>
        <w:t>:</w:t>
      </w:r>
    </w:p>
    <w:p w14:paraId="2CCCEB65" w14:textId="77777777" w:rsidR="00774541" w:rsidRPr="00596E51" w:rsidRDefault="00774541" w:rsidP="00C870BD">
      <w:pPr>
        <w:jc w:val="center"/>
      </w:pPr>
    </w:p>
    <w:p w14:paraId="4C6F5BFB" w14:textId="77777777" w:rsidR="00774541" w:rsidRPr="00596E51" w:rsidRDefault="004F68A7" w:rsidP="00C870BD">
      <w:pPr>
        <w:jc w:val="center"/>
      </w:pPr>
      <w:r w:rsidRPr="00596E51">
        <w:t>Akanksha Mishra</w:t>
      </w:r>
      <w:r w:rsidRPr="00596E51">
        <w:tab/>
      </w:r>
      <w:r w:rsidRPr="00596E51">
        <w:tab/>
      </w:r>
      <w:r w:rsidRPr="00596E51">
        <w:tab/>
      </w:r>
      <w:r w:rsidRPr="00596E51">
        <w:tab/>
      </w:r>
      <w:r w:rsidRPr="00596E51">
        <w:tab/>
      </w:r>
      <w:r w:rsidRPr="00596E51">
        <w:tab/>
        <w:t>axm170031</w:t>
      </w:r>
    </w:p>
    <w:p w14:paraId="6728814D" w14:textId="30AEEBAC" w:rsidR="00774541" w:rsidRPr="00596E51" w:rsidRDefault="00C870BD" w:rsidP="00C870BD">
      <w:pPr>
        <w:ind w:left="1440"/>
      </w:pPr>
      <w:r>
        <w:t xml:space="preserve">        </w:t>
      </w:r>
      <w:r w:rsidR="0019330D">
        <w:t>Harman Singh</w:t>
      </w:r>
      <w:r w:rsidR="0019330D">
        <w:tab/>
      </w:r>
      <w:r w:rsidR="0019330D">
        <w:tab/>
      </w:r>
      <w:r w:rsidR="0019330D">
        <w:tab/>
      </w:r>
      <w:r w:rsidR="0019330D">
        <w:tab/>
      </w:r>
      <w:r w:rsidR="0019330D">
        <w:tab/>
        <w:t xml:space="preserve">                    </w:t>
      </w:r>
      <w:r w:rsidR="004F68A7" w:rsidRPr="00596E51">
        <w:t>hxs134930</w:t>
      </w:r>
    </w:p>
    <w:p w14:paraId="17F54E00" w14:textId="146BA9AC" w:rsidR="00774541" w:rsidRPr="00596E51" w:rsidRDefault="00C870BD" w:rsidP="00C870BD">
      <w:pPr>
        <w:ind w:firstLine="720"/>
      </w:pPr>
      <w:r>
        <w:t xml:space="preserve">                    </w:t>
      </w:r>
      <w:r w:rsidR="004F68A7" w:rsidRPr="00596E51">
        <w:t>Lokesh Kumar Chaturvedi Lolla</w:t>
      </w:r>
      <w:r w:rsidR="004F68A7" w:rsidRPr="00596E51">
        <w:tab/>
      </w:r>
      <w:r w:rsidR="004F68A7" w:rsidRPr="00596E51">
        <w:tab/>
      </w:r>
      <w:r w:rsidR="004F68A7" w:rsidRPr="00596E51">
        <w:tab/>
      </w:r>
      <w:r w:rsidR="004F68A7" w:rsidRPr="00596E51">
        <w:tab/>
      </w:r>
      <w:r w:rsidR="0019330D">
        <w:t xml:space="preserve">        </w:t>
      </w:r>
      <w:r w:rsidR="004F68A7" w:rsidRPr="00596E51">
        <w:t>lxl163230</w:t>
      </w:r>
    </w:p>
    <w:p w14:paraId="38BE2679" w14:textId="0478B080" w:rsidR="00774541" w:rsidRPr="00596E51" w:rsidRDefault="00C870BD" w:rsidP="00C870BD">
      <w:r>
        <w:t xml:space="preserve">                                </w:t>
      </w:r>
      <w:r w:rsidR="0019330D">
        <w:t>Yugandhara Rawool</w:t>
      </w:r>
      <w:r w:rsidR="0019330D">
        <w:tab/>
      </w:r>
      <w:r w:rsidR="0019330D">
        <w:tab/>
      </w:r>
      <w:r w:rsidR="0019330D">
        <w:tab/>
      </w:r>
      <w:r w:rsidR="0019330D">
        <w:tab/>
      </w:r>
      <w:r w:rsidR="0019330D">
        <w:tab/>
        <w:t xml:space="preserve">        </w:t>
      </w:r>
      <w:r w:rsidR="004F68A7" w:rsidRPr="00596E51">
        <w:t>yer170030</w:t>
      </w:r>
    </w:p>
    <w:p w14:paraId="71D6CCF1" w14:textId="77777777" w:rsidR="00774541" w:rsidRPr="00596E51" w:rsidRDefault="00774541" w:rsidP="00C870BD">
      <w:pPr>
        <w:jc w:val="center"/>
      </w:pPr>
    </w:p>
    <w:p w14:paraId="58812359" w14:textId="36DC4743" w:rsidR="00774541" w:rsidRPr="00596E51" w:rsidRDefault="00774541" w:rsidP="00C870BD">
      <w:pPr>
        <w:jc w:val="center"/>
      </w:pPr>
    </w:p>
    <w:p w14:paraId="6D35F973" w14:textId="77777777" w:rsidR="00774541" w:rsidRPr="00596E51" w:rsidRDefault="00774541" w:rsidP="00E20F75">
      <w:pPr>
        <w:jc w:val="both"/>
      </w:pPr>
    </w:p>
    <w:p w14:paraId="4AAFB51A" w14:textId="77777777" w:rsidR="00774541" w:rsidRPr="00596E51" w:rsidRDefault="00774541" w:rsidP="00E20F75">
      <w:pPr>
        <w:jc w:val="both"/>
      </w:pPr>
    </w:p>
    <w:p w14:paraId="51C377E4" w14:textId="77777777" w:rsidR="00774541" w:rsidRPr="00596E51" w:rsidRDefault="00774541" w:rsidP="00E20F75">
      <w:pPr>
        <w:jc w:val="both"/>
      </w:pPr>
    </w:p>
    <w:p w14:paraId="52DB50AD" w14:textId="77777777" w:rsidR="00774541" w:rsidRPr="00596E51" w:rsidRDefault="00774541" w:rsidP="00E20F75">
      <w:pPr>
        <w:jc w:val="both"/>
      </w:pPr>
    </w:p>
    <w:p w14:paraId="42B2D770" w14:textId="77777777" w:rsidR="00774541" w:rsidRPr="00596E51" w:rsidRDefault="00774541" w:rsidP="00E20F75">
      <w:pPr>
        <w:jc w:val="both"/>
      </w:pPr>
    </w:p>
    <w:p w14:paraId="61FFAE50" w14:textId="77777777" w:rsidR="00774541" w:rsidRPr="00596E51" w:rsidRDefault="00774541" w:rsidP="00E20F75">
      <w:pPr>
        <w:jc w:val="both"/>
      </w:pPr>
    </w:p>
    <w:p w14:paraId="28CF2FF8" w14:textId="77777777" w:rsidR="00774541" w:rsidRPr="00596E51" w:rsidRDefault="00774541" w:rsidP="00E20F75">
      <w:pPr>
        <w:jc w:val="both"/>
      </w:pPr>
    </w:p>
    <w:p w14:paraId="2F700F11" w14:textId="77777777" w:rsidR="00774541" w:rsidRPr="00596E51" w:rsidRDefault="00774541" w:rsidP="00E20F75">
      <w:pPr>
        <w:jc w:val="both"/>
      </w:pPr>
    </w:p>
    <w:p w14:paraId="78FECE12" w14:textId="77777777" w:rsidR="00774541" w:rsidRPr="00596E51" w:rsidRDefault="00774541" w:rsidP="00E20F75">
      <w:pPr>
        <w:jc w:val="both"/>
      </w:pPr>
    </w:p>
    <w:p w14:paraId="62349301" w14:textId="77777777" w:rsidR="00774541" w:rsidRPr="00596E51" w:rsidRDefault="00774541" w:rsidP="00E20F75">
      <w:pPr>
        <w:jc w:val="both"/>
      </w:pPr>
    </w:p>
    <w:p w14:paraId="15F880FB" w14:textId="77777777" w:rsidR="00774541" w:rsidRPr="00596E51" w:rsidRDefault="00774541" w:rsidP="00E20F75">
      <w:pPr>
        <w:jc w:val="both"/>
      </w:pPr>
    </w:p>
    <w:p w14:paraId="7978DB12" w14:textId="77777777" w:rsidR="00774541" w:rsidRPr="00596E51" w:rsidRDefault="00774541" w:rsidP="00E20F75">
      <w:pPr>
        <w:jc w:val="both"/>
      </w:pPr>
    </w:p>
    <w:p w14:paraId="2C794317" w14:textId="77777777" w:rsidR="00774541" w:rsidRPr="00596E51" w:rsidRDefault="00774541" w:rsidP="00E20F75">
      <w:pPr>
        <w:jc w:val="both"/>
      </w:pPr>
    </w:p>
    <w:p w14:paraId="430FA571" w14:textId="77777777" w:rsidR="00774541" w:rsidRPr="00596E51" w:rsidRDefault="00774541" w:rsidP="00E20F75">
      <w:pPr>
        <w:jc w:val="both"/>
      </w:pPr>
    </w:p>
    <w:p w14:paraId="4A4AC2F5" w14:textId="77777777" w:rsidR="00774541" w:rsidRPr="00596E51" w:rsidRDefault="00774541" w:rsidP="00E20F75">
      <w:pPr>
        <w:jc w:val="both"/>
      </w:pPr>
    </w:p>
    <w:p w14:paraId="312601DA" w14:textId="77777777" w:rsidR="00774541" w:rsidRPr="00596E51" w:rsidRDefault="00774541" w:rsidP="00E20F75">
      <w:pPr>
        <w:jc w:val="both"/>
      </w:pPr>
    </w:p>
    <w:p w14:paraId="1A21E1AA" w14:textId="77777777" w:rsidR="00774541" w:rsidRPr="00596E51" w:rsidRDefault="00774541" w:rsidP="00E20F75">
      <w:pPr>
        <w:jc w:val="both"/>
      </w:pPr>
    </w:p>
    <w:p w14:paraId="20DAE597" w14:textId="77777777" w:rsidR="00774541" w:rsidRPr="00596E51" w:rsidRDefault="00774541" w:rsidP="00E20F75">
      <w:pPr>
        <w:jc w:val="both"/>
      </w:pPr>
    </w:p>
    <w:p w14:paraId="08A6997E" w14:textId="77777777" w:rsidR="00FF4D12" w:rsidRDefault="00FF4D12" w:rsidP="00E20F75">
      <w:pPr>
        <w:jc w:val="both"/>
      </w:pPr>
    </w:p>
    <w:p w14:paraId="7A5B1CC2" w14:textId="77777777" w:rsidR="00596E51" w:rsidRDefault="00596E51" w:rsidP="00E20F75">
      <w:pPr>
        <w:jc w:val="both"/>
      </w:pPr>
    </w:p>
    <w:p w14:paraId="146B4234" w14:textId="77777777" w:rsidR="00596E51" w:rsidRDefault="00596E51" w:rsidP="00E20F75">
      <w:pPr>
        <w:jc w:val="both"/>
      </w:pPr>
    </w:p>
    <w:p w14:paraId="71D784F4" w14:textId="77777777" w:rsidR="00596E51" w:rsidRDefault="00596E51" w:rsidP="00E20F75">
      <w:pPr>
        <w:jc w:val="both"/>
      </w:pPr>
    </w:p>
    <w:p w14:paraId="74146A17" w14:textId="77777777" w:rsidR="00596E51" w:rsidRDefault="00596E51" w:rsidP="00E20F75">
      <w:pPr>
        <w:jc w:val="both"/>
      </w:pPr>
    </w:p>
    <w:p w14:paraId="4E36F276" w14:textId="77777777" w:rsidR="00596E51" w:rsidRDefault="00596E51" w:rsidP="00E20F75">
      <w:pPr>
        <w:jc w:val="both"/>
      </w:pPr>
    </w:p>
    <w:p w14:paraId="2D006752" w14:textId="1AC1E61C" w:rsidR="00B121FA" w:rsidRDefault="00B121FA" w:rsidP="00E20F75">
      <w:pPr>
        <w:jc w:val="both"/>
        <w:rPr>
          <w:b/>
          <w:sz w:val="24"/>
        </w:rPr>
      </w:pPr>
      <w:r w:rsidRPr="00596E51">
        <w:rPr>
          <w:b/>
          <w:sz w:val="24"/>
        </w:rPr>
        <w:lastRenderedPageBreak/>
        <w:t>Solution 1:</w:t>
      </w:r>
    </w:p>
    <w:p w14:paraId="1BA57DEA" w14:textId="77777777" w:rsidR="00C870BD" w:rsidRPr="00596E51" w:rsidRDefault="00C870BD" w:rsidP="00E20F75">
      <w:pPr>
        <w:jc w:val="both"/>
        <w:rPr>
          <w:b/>
          <w:sz w:val="24"/>
        </w:rPr>
      </w:pPr>
    </w:p>
    <w:p w14:paraId="03886F16" w14:textId="20FCEBC0" w:rsidR="00B121FA" w:rsidRDefault="002356A6" w:rsidP="00E20F75">
      <w:pPr>
        <w:jc w:val="both"/>
      </w:pPr>
      <w:r>
        <w:t>The classification using decision trees in SAS Enterprise miner is done and the screenshots are attached below.</w:t>
      </w:r>
    </w:p>
    <w:p w14:paraId="21ECF6B9" w14:textId="77777777" w:rsidR="00C870BD" w:rsidRPr="00596E51" w:rsidRDefault="00C870BD" w:rsidP="00E20F75">
      <w:pPr>
        <w:jc w:val="both"/>
      </w:pPr>
    </w:p>
    <w:p w14:paraId="241A5E9C" w14:textId="43BCF8F8" w:rsidR="00FF4D12" w:rsidRDefault="00B121FA" w:rsidP="00E20F75">
      <w:pPr>
        <w:jc w:val="both"/>
      </w:pPr>
      <w:r w:rsidRPr="00596E51">
        <w:rPr>
          <w:b/>
        </w:rPr>
        <w:t>a).</w:t>
      </w:r>
      <w:r w:rsidRPr="00596E51">
        <w:t xml:space="preserve"> A new diagram, </w:t>
      </w:r>
      <w:r w:rsidR="002356A6">
        <w:t>Organics</w:t>
      </w:r>
      <w:r w:rsidRPr="00596E51">
        <w:t xml:space="preserve"> is created in our project titled </w:t>
      </w:r>
      <w:r w:rsidR="002356A6">
        <w:t>Assignment3</w:t>
      </w:r>
      <w:r w:rsidRPr="00596E51">
        <w:t>.</w:t>
      </w:r>
    </w:p>
    <w:p w14:paraId="43A80CB9" w14:textId="77777777" w:rsidR="00C870BD" w:rsidRPr="00596E51" w:rsidRDefault="00C870BD" w:rsidP="00E20F75">
      <w:pPr>
        <w:jc w:val="both"/>
      </w:pPr>
    </w:p>
    <w:p w14:paraId="22AC4251" w14:textId="77777777" w:rsidR="00B121FA" w:rsidRDefault="002356A6" w:rsidP="00E20F75">
      <w:pPr>
        <w:jc w:val="both"/>
      </w:pPr>
      <w:r w:rsidRPr="002356A6">
        <w:rPr>
          <w:noProof/>
          <w:lang w:val="en-US" w:eastAsia="en-US"/>
        </w:rPr>
        <w:drawing>
          <wp:inline distT="0" distB="0" distL="0" distR="0" wp14:anchorId="56A81DC3" wp14:editId="0A8AA619">
            <wp:extent cx="4981575" cy="3584364"/>
            <wp:effectExtent l="19050" t="19050" r="9525" b="16510"/>
            <wp:docPr id="1" name="Picture 1" descr="E:\UTD\Fall 2017 Semester\SAS\assign3\assign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TD\Fall 2017 Semester\SAS\assign3\assign3\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06426" cy="3602245"/>
                    </a:xfrm>
                    <a:prstGeom prst="rect">
                      <a:avLst/>
                    </a:prstGeom>
                    <a:noFill/>
                    <a:ln>
                      <a:solidFill>
                        <a:schemeClr val="accent1"/>
                      </a:solidFill>
                    </a:ln>
                  </pic:spPr>
                </pic:pic>
              </a:graphicData>
            </a:graphic>
          </wp:inline>
        </w:drawing>
      </w:r>
    </w:p>
    <w:p w14:paraId="4578E761" w14:textId="77777777" w:rsidR="00AA674C" w:rsidRDefault="00AA674C" w:rsidP="00E20F75">
      <w:pPr>
        <w:jc w:val="both"/>
      </w:pPr>
    </w:p>
    <w:p w14:paraId="4A5158CB" w14:textId="7BE1D07A" w:rsidR="00AA674C" w:rsidRDefault="00AA674C" w:rsidP="00E20F75">
      <w:pPr>
        <w:jc w:val="both"/>
      </w:pPr>
      <w:r w:rsidRPr="00AA674C">
        <w:rPr>
          <w:noProof/>
          <w:lang w:val="en-US" w:eastAsia="en-US"/>
        </w:rPr>
        <w:lastRenderedPageBreak/>
        <w:drawing>
          <wp:inline distT="0" distB="0" distL="0" distR="0" wp14:anchorId="0412C1E9" wp14:editId="5EA5BD4B">
            <wp:extent cx="5010150" cy="3514090"/>
            <wp:effectExtent l="19050" t="19050" r="19050" b="10160"/>
            <wp:docPr id="18" name="Picture 18" descr="E:\UTD\Fall 2017 Semester\SAS\assign3\assign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TD\Fall 2017 Semester\SAS\assign3\assign3\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19067" cy="3520344"/>
                    </a:xfrm>
                    <a:prstGeom prst="rect">
                      <a:avLst/>
                    </a:prstGeom>
                    <a:noFill/>
                    <a:ln>
                      <a:solidFill>
                        <a:schemeClr val="accent1"/>
                      </a:solidFill>
                    </a:ln>
                  </pic:spPr>
                </pic:pic>
              </a:graphicData>
            </a:graphic>
          </wp:inline>
        </w:drawing>
      </w:r>
    </w:p>
    <w:p w14:paraId="2107CFD6" w14:textId="77777777" w:rsidR="00C870BD" w:rsidRDefault="00C870BD" w:rsidP="00E20F75">
      <w:pPr>
        <w:jc w:val="both"/>
      </w:pPr>
    </w:p>
    <w:p w14:paraId="2DC83472" w14:textId="77777777" w:rsidR="00FF4D12" w:rsidRPr="00596E51" w:rsidRDefault="00B121FA" w:rsidP="00E20F75">
      <w:pPr>
        <w:jc w:val="both"/>
      </w:pPr>
      <w:r w:rsidRPr="00596E51">
        <w:rPr>
          <w:b/>
        </w:rPr>
        <w:t>b).</w:t>
      </w:r>
      <w:r w:rsidRPr="00596E51">
        <w:t xml:space="preserve"> Dataset </w:t>
      </w:r>
      <w:r w:rsidR="002356A6">
        <w:t>Organics</w:t>
      </w:r>
      <w:r w:rsidRPr="00596E51">
        <w:t xml:space="preserve"> is defined as the data source. </w:t>
      </w:r>
    </w:p>
    <w:p w14:paraId="7490C4F0" w14:textId="77777777" w:rsidR="00B121FA" w:rsidRPr="00596E51" w:rsidRDefault="002356A6" w:rsidP="00E20F75">
      <w:pPr>
        <w:jc w:val="both"/>
      </w:pPr>
      <w:r w:rsidRPr="002356A6">
        <w:rPr>
          <w:noProof/>
          <w:lang w:val="en-US" w:eastAsia="en-US"/>
        </w:rPr>
        <w:drawing>
          <wp:inline distT="0" distB="0" distL="0" distR="0" wp14:anchorId="175BC230" wp14:editId="36355A0B">
            <wp:extent cx="5000625" cy="3260725"/>
            <wp:effectExtent l="19050" t="19050" r="28575" b="15875"/>
            <wp:docPr id="6" name="Picture 6" descr="E:\UTD\Fall 2017 Semester\SAS\assign3\assign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UTD\Fall 2017 Semester\SAS\assign3\assign3\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16236" cy="3270904"/>
                    </a:xfrm>
                    <a:prstGeom prst="rect">
                      <a:avLst/>
                    </a:prstGeom>
                    <a:noFill/>
                    <a:ln>
                      <a:solidFill>
                        <a:schemeClr val="accent1"/>
                      </a:solidFill>
                    </a:ln>
                  </pic:spPr>
                </pic:pic>
              </a:graphicData>
            </a:graphic>
          </wp:inline>
        </w:drawing>
      </w:r>
    </w:p>
    <w:p w14:paraId="70E02EFC" w14:textId="77777777" w:rsidR="00B121FA" w:rsidRDefault="00B121FA" w:rsidP="00E20F75">
      <w:pPr>
        <w:jc w:val="both"/>
      </w:pPr>
    </w:p>
    <w:p w14:paraId="637766DE" w14:textId="77777777" w:rsidR="003409A6" w:rsidRDefault="00771164" w:rsidP="00E20F75">
      <w:pPr>
        <w:pStyle w:val="ListParagraph"/>
        <w:numPr>
          <w:ilvl w:val="0"/>
          <w:numId w:val="4"/>
        </w:numPr>
        <w:ind w:left="0" w:firstLine="0"/>
      </w:pPr>
      <w:r>
        <w:t xml:space="preserve">The model roles for the analysis variables are set as mentioned </w:t>
      </w:r>
      <w:r w:rsidR="00EE5E64">
        <w:t>in the question</w:t>
      </w:r>
      <w:r>
        <w:t>.</w:t>
      </w:r>
    </w:p>
    <w:p w14:paraId="76B22D15" w14:textId="48806546" w:rsidR="00EE5E64" w:rsidRDefault="00EE5E64" w:rsidP="00E20F75">
      <w:pPr>
        <w:pStyle w:val="ListParagraph"/>
        <w:numPr>
          <w:ilvl w:val="0"/>
          <w:numId w:val="4"/>
        </w:numPr>
        <w:ind w:left="0" w:firstLine="0"/>
      </w:pPr>
      <w:r>
        <w:t>The distribution of target variable is examined and the proportion of individuals who purchased organic products are 2,434 out of 10,000.</w:t>
      </w:r>
    </w:p>
    <w:p w14:paraId="00BA086C" w14:textId="77777777" w:rsidR="00C870BD" w:rsidRDefault="00C870BD" w:rsidP="00C870BD">
      <w:pPr>
        <w:pStyle w:val="ListParagraph"/>
        <w:ind w:left="0"/>
      </w:pPr>
    </w:p>
    <w:p w14:paraId="2C78880D" w14:textId="582111B9" w:rsidR="00EE5E64" w:rsidRDefault="00EE5E64" w:rsidP="00E20F75">
      <w:pPr>
        <w:tabs>
          <w:tab w:val="left" w:pos="-90"/>
          <w:tab w:val="left" w:pos="0"/>
        </w:tabs>
      </w:pPr>
      <w:r w:rsidRPr="00EE5E64">
        <w:rPr>
          <w:noProof/>
          <w:lang w:val="en-US" w:eastAsia="en-US"/>
        </w:rPr>
        <w:lastRenderedPageBreak/>
        <w:drawing>
          <wp:inline distT="0" distB="0" distL="0" distR="0" wp14:anchorId="37CC3116" wp14:editId="2F83F1B5">
            <wp:extent cx="5547645" cy="3124200"/>
            <wp:effectExtent l="19050" t="19050" r="15240" b="19050"/>
            <wp:docPr id="54" name="Picture 54" descr="E:\UTD\Fall 2017 Semester\SAS\assign3\assign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UTD\Fall 2017 Semester\SAS\assign3\assign3\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1597" cy="3126426"/>
                    </a:xfrm>
                    <a:prstGeom prst="rect">
                      <a:avLst/>
                    </a:prstGeom>
                    <a:noFill/>
                    <a:ln>
                      <a:solidFill>
                        <a:schemeClr val="accent1"/>
                      </a:solidFill>
                    </a:ln>
                  </pic:spPr>
                </pic:pic>
              </a:graphicData>
            </a:graphic>
          </wp:inline>
        </w:drawing>
      </w:r>
    </w:p>
    <w:p w14:paraId="07B1BBDB" w14:textId="77777777" w:rsidR="00C870BD" w:rsidRDefault="00C870BD" w:rsidP="00E20F75">
      <w:pPr>
        <w:tabs>
          <w:tab w:val="left" w:pos="-90"/>
          <w:tab w:val="left" w:pos="0"/>
        </w:tabs>
      </w:pPr>
    </w:p>
    <w:p w14:paraId="2708134C" w14:textId="77777777" w:rsidR="00EE5E64" w:rsidRDefault="00EE5E64" w:rsidP="00E20F75">
      <w:pPr>
        <w:pStyle w:val="ListParagraph"/>
        <w:numPr>
          <w:ilvl w:val="0"/>
          <w:numId w:val="4"/>
        </w:numPr>
        <w:ind w:left="0" w:firstLine="0"/>
      </w:pPr>
      <w:r>
        <w:t>The model role for DemCluster is set to Rejected.</w:t>
      </w:r>
    </w:p>
    <w:p w14:paraId="7BD90367" w14:textId="77777777" w:rsidR="00EE5E64" w:rsidRDefault="00EE5E64" w:rsidP="00E20F75">
      <w:pPr>
        <w:pStyle w:val="ListParagraph"/>
        <w:numPr>
          <w:ilvl w:val="0"/>
          <w:numId w:val="4"/>
        </w:numPr>
        <w:ind w:left="0" w:firstLine="0"/>
      </w:pPr>
      <w:r>
        <w:t>No, TargetAmt cannot be used as an input for a model used to predict TargetBuy because, target amount only tells us how many organic products are being sold. It doesn’t not tell us how many customers are buying organic products.</w:t>
      </w:r>
    </w:p>
    <w:p w14:paraId="4F647A7B" w14:textId="77777777" w:rsidR="00EE5E64" w:rsidRDefault="00EE5E64" w:rsidP="00E20F75">
      <w:pPr>
        <w:pStyle w:val="ListParagraph"/>
        <w:numPr>
          <w:ilvl w:val="0"/>
          <w:numId w:val="4"/>
        </w:numPr>
        <w:ind w:left="0" w:firstLine="0"/>
      </w:pPr>
      <w:r>
        <w:t>Organics data source definition is finished.</w:t>
      </w:r>
    </w:p>
    <w:p w14:paraId="5CBBA875" w14:textId="77777777" w:rsidR="00EE5E64" w:rsidRDefault="00EE5E64" w:rsidP="00E20F75">
      <w:pPr>
        <w:pStyle w:val="ListParagraph"/>
        <w:ind w:left="0"/>
        <w:jc w:val="both"/>
      </w:pPr>
    </w:p>
    <w:p w14:paraId="263A804C" w14:textId="77777777" w:rsidR="00B121FA" w:rsidRPr="00EE5E64" w:rsidRDefault="00B121FA" w:rsidP="00E20F75">
      <w:pPr>
        <w:jc w:val="both"/>
      </w:pPr>
      <w:r w:rsidRPr="00596E51">
        <w:rPr>
          <w:b/>
        </w:rPr>
        <w:t xml:space="preserve">c). </w:t>
      </w:r>
      <w:r w:rsidR="00EE5E64">
        <w:rPr>
          <w:b/>
        </w:rPr>
        <w:t xml:space="preserve"> </w:t>
      </w:r>
      <w:r w:rsidR="00EE5E64">
        <w:t>The Organics data source is added to the diagram as shown below.</w:t>
      </w:r>
    </w:p>
    <w:p w14:paraId="2D58BDC0" w14:textId="77777777" w:rsidR="00596E51" w:rsidRPr="00596E51" w:rsidRDefault="00596E51" w:rsidP="00E20F75">
      <w:pPr>
        <w:jc w:val="both"/>
        <w:rPr>
          <w:b/>
        </w:rPr>
      </w:pPr>
    </w:p>
    <w:p w14:paraId="407435EF" w14:textId="77777777" w:rsidR="00B121FA" w:rsidRPr="00596E51" w:rsidRDefault="00EE5E64" w:rsidP="00E20F75">
      <w:pPr>
        <w:jc w:val="both"/>
      </w:pPr>
      <w:r w:rsidRPr="00EE5E64">
        <w:rPr>
          <w:noProof/>
          <w:lang w:val="en-US" w:eastAsia="en-US"/>
        </w:rPr>
        <w:lastRenderedPageBreak/>
        <w:drawing>
          <wp:inline distT="0" distB="0" distL="0" distR="0" wp14:anchorId="73DC88FD" wp14:editId="6E8042C0">
            <wp:extent cx="5562600" cy="3964656"/>
            <wp:effectExtent l="19050" t="19050" r="19050" b="17145"/>
            <wp:docPr id="59" name="Picture 59" descr="E:\UTD\Fall 2017 Semester\SAS\assign3\assign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TD\Fall 2017 Semester\SAS\assign3\assign3\5.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4775" cy="3973334"/>
                    </a:xfrm>
                    <a:prstGeom prst="rect">
                      <a:avLst/>
                    </a:prstGeom>
                    <a:noFill/>
                    <a:ln>
                      <a:solidFill>
                        <a:schemeClr val="accent1"/>
                      </a:solidFill>
                    </a:ln>
                  </pic:spPr>
                </pic:pic>
              </a:graphicData>
            </a:graphic>
          </wp:inline>
        </w:drawing>
      </w:r>
    </w:p>
    <w:p w14:paraId="4545DABB" w14:textId="77777777" w:rsidR="00EE5E64" w:rsidRDefault="00EE5E64" w:rsidP="00E20F75">
      <w:pPr>
        <w:jc w:val="both"/>
        <w:rPr>
          <w:noProof/>
        </w:rPr>
      </w:pPr>
    </w:p>
    <w:p w14:paraId="23E507A9" w14:textId="77777777" w:rsidR="00B121FA" w:rsidRDefault="00EE5E64" w:rsidP="00E20F75">
      <w:pPr>
        <w:jc w:val="both"/>
      </w:pPr>
      <w:r w:rsidRPr="005500F3">
        <w:rPr>
          <w:b/>
          <w:noProof/>
        </w:rPr>
        <w:t>d).</w:t>
      </w:r>
      <w:r>
        <w:rPr>
          <w:noProof/>
        </w:rPr>
        <w:t xml:space="preserve"> </w:t>
      </w:r>
      <w:r>
        <w:t>Data Partition node is added to the diagram and connected to the Data Source node. Assigned 50% of the data for training and 50% for validation</w:t>
      </w:r>
      <w:r w:rsidR="003B0C25">
        <w:t xml:space="preserve"> as shown below</w:t>
      </w:r>
      <w:r>
        <w:t xml:space="preserve">. </w:t>
      </w:r>
      <w:r w:rsidR="00B121FA" w:rsidRPr="00596E51">
        <w:t xml:space="preserve"> </w:t>
      </w:r>
    </w:p>
    <w:p w14:paraId="24639C10" w14:textId="77777777" w:rsidR="003B0C25" w:rsidRPr="00596E51" w:rsidRDefault="003B0C25" w:rsidP="00E20F75">
      <w:pPr>
        <w:jc w:val="both"/>
      </w:pPr>
      <w:r w:rsidRPr="003B0C25">
        <w:rPr>
          <w:noProof/>
          <w:lang w:val="en-US" w:eastAsia="en-US"/>
        </w:rPr>
        <w:lastRenderedPageBreak/>
        <w:drawing>
          <wp:inline distT="0" distB="0" distL="0" distR="0" wp14:anchorId="498DAEDE" wp14:editId="5B7A62DF">
            <wp:extent cx="5848350" cy="4155864"/>
            <wp:effectExtent l="19050" t="19050" r="19050" b="16510"/>
            <wp:docPr id="60" name="Picture 60" descr="E:\UTD\Fall 2017 Semester\SAS\assign3\assign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UTD\Fall 2017 Semester\SAS\assign3\assign3\6.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3221" cy="4159325"/>
                    </a:xfrm>
                    <a:prstGeom prst="rect">
                      <a:avLst/>
                    </a:prstGeom>
                    <a:noFill/>
                    <a:ln>
                      <a:solidFill>
                        <a:schemeClr val="accent1"/>
                      </a:solidFill>
                    </a:ln>
                  </pic:spPr>
                </pic:pic>
              </a:graphicData>
            </a:graphic>
          </wp:inline>
        </w:drawing>
      </w:r>
    </w:p>
    <w:p w14:paraId="1C66D819" w14:textId="77777777" w:rsidR="00B121FA" w:rsidRPr="00596E51" w:rsidRDefault="00B121FA" w:rsidP="00E20F75">
      <w:pPr>
        <w:jc w:val="both"/>
      </w:pPr>
    </w:p>
    <w:p w14:paraId="307CF918" w14:textId="77777777" w:rsidR="00B121FA" w:rsidRPr="005500F3" w:rsidRDefault="005500F3" w:rsidP="00E20F75">
      <w:pPr>
        <w:jc w:val="both"/>
      </w:pPr>
      <w:r>
        <w:rPr>
          <w:b/>
        </w:rPr>
        <w:t xml:space="preserve">e). </w:t>
      </w:r>
      <w:r>
        <w:t>Added a Decision Tree node to the workspace and connected it to the Data Partition node as shown.</w:t>
      </w:r>
    </w:p>
    <w:p w14:paraId="456CE888" w14:textId="77777777" w:rsidR="00596E51" w:rsidRPr="00596E51" w:rsidRDefault="00596E51" w:rsidP="00E20F75">
      <w:pPr>
        <w:jc w:val="both"/>
      </w:pPr>
    </w:p>
    <w:p w14:paraId="7E2188F0" w14:textId="77777777" w:rsidR="00B121FA" w:rsidRPr="00596E51" w:rsidRDefault="005500F3" w:rsidP="00E20F75">
      <w:pPr>
        <w:jc w:val="both"/>
      </w:pPr>
      <w:r w:rsidRPr="005500F3">
        <w:rPr>
          <w:noProof/>
          <w:lang w:val="en-US" w:eastAsia="en-US"/>
        </w:rPr>
        <w:lastRenderedPageBreak/>
        <w:drawing>
          <wp:inline distT="0" distB="0" distL="0" distR="0" wp14:anchorId="012FF841" wp14:editId="28539707">
            <wp:extent cx="5543550" cy="3837912"/>
            <wp:effectExtent l="19050" t="19050" r="19050" b="10795"/>
            <wp:docPr id="61" name="Picture 61" descr="E:\UTD\Fall 2017 Semester\SAS\assign3\assign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UTD\Fall 2017 Semester\SAS\assign3\assign3\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8244" cy="3848085"/>
                    </a:xfrm>
                    <a:prstGeom prst="rect">
                      <a:avLst/>
                    </a:prstGeom>
                    <a:noFill/>
                    <a:ln>
                      <a:solidFill>
                        <a:schemeClr val="accent1"/>
                      </a:solidFill>
                    </a:ln>
                  </pic:spPr>
                </pic:pic>
              </a:graphicData>
            </a:graphic>
          </wp:inline>
        </w:drawing>
      </w:r>
    </w:p>
    <w:p w14:paraId="678F4FBA" w14:textId="77777777" w:rsidR="00B121FA" w:rsidRPr="00596E51" w:rsidRDefault="00B121FA" w:rsidP="00E20F75">
      <w:pPr>
        <w:jc w:val="both"/>
      </w:pPr>
    </w:p>
    <w:p w14:paraId="7FF28C2D" w14:textId="77777777" w:rsidR="005500F3" w:rsidRDefault="005500F3" w:rsidP="00E20F75">
      <w:pPr>
        <w:jc w:val="both"/>
        <w:rPr>
          <w:b/>
        </w:rPr>
      </w:pPr>
    </w:p>
    <w:p w14:paraId="16F892FC" w14:textId="77777777" w:rsidR="005500F3" w:rsidRDefault="005500F3" w:rsidP="00E20F75">
      <w:pPr>
        <w:jc w:val="both"/>
        <w:rPr>
          <w:b/>
        </w:rPr>
      </w:pPr>
      <w:r>
        <w:rPr>
          <w:b/>
        </w:rPr>
        <w:t xml:space="preserve">f). </w:t>
      </w:r>
      <w:r>
        <w:t>Created a decision tree model automatically. Used average square error as the model assessment statistic.</w:t>
      </w:r>
      <w:r>
        <w:rPr>
          <w:b/>
        </w:rPr>
        <w:t xml:space="preserve"> </w:t>
      </w:r>
    </w:p>
    <w:p w14:paraId="592B921B" w14:textId="77777777" w:rsidR="005500F3" w:rsidRDefault="005500F3" w:rsidP="00E20F75">
      <w:pPr>
        <w:jc w:val="both"/>
        <w:rPr>
          <w:b/>
        </w:rPr>
      </w:pPr>
    </w:p>
    <w:p w14:paraId="7790F75D" w14:textId="77777777" w:rsidR="005500F3" w:rsidRDefault="005500F3" w:rsidP="00E20F75">
      <w:pPr>
        <w:jc w:val="both"/>
        <w:rPr>
          <w:b/>
        </w:rPr>
      </w:pPr>
      <w:r w:rsidRPr="005500F3">
        <w:rPr>
          <w:b/>
          <w:noProof/>
          <w:lang w:val="en-US" w:eastAsia="en-US"/>
        </w:rPr>
        <w:lastRenderedPageBreak/>
        <w:drawing>
          <wp:inline distT="0" distB="0" distL="0" distR="0" wp14:anchorId="29D5B0FA" wp14:editId="05F3261A">
            <wp:extent cx="5676900" cy="3994647"/>
            <wp:effectExtent l="19050" t="19050" r="19050" b="25400"/>
            <wp:docPr id="62" name="Picture 62" descr="E:\UTD\Fall 2017 Semester\SAS\assign3\assign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UTD\Fall 2017 Semester\SAS\assign3\assign3\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81158" cy="3997643"/>
                    </a:xfrm>
                    <a:prstGeom prst="rect">
                      <a:avLst/>
                    </a:prstGeom>
                    <a:noFill/>
                    <a:ln>
                      <a:solidFill>
                        <a:schemeClr val="accent1"/>
                      </a:solidFill>
                    </a:ln>
                  </pic:spPr>
                </pic:pic>
              </a:graphicData>
            </a:graphic>
          </wp:inline>
        </w:drawing>
      </w:r>
    </w:p>
    <w:p w14:paraId="0F6E97A9" w14:textId="77777777" w:rsidR="005500F3" w:rsidRDefault="005500F3" w:rsidP="00E20F75">
      <w:pPr>
        <w:jc w:val="both"/>
        <w:rPr>
          <w:b/>
        </w:rPr>
      </w:pPr>
    </w:p>
    <w:p w14:paraId="20BCDF06" w14:textId="77777777" w:rsidR="005500F3" w:rsidRDefault="005500F3" w:rsidP="00E20F75">
      <w:pPr>
        <w:jc w:val="both"/>
        <w:rPr>
          <w:b/>
        </w:rPr>
      </w:pPr>
      <w:r w:rsidRPr="005500F3">
        <w:rPr>
          <w:b/>
          <w:noProof/>
          <w:lang w:val="en-US" w:eastAsia="en-US"/>
        </w:rPr>
        <w:drawing>
          <wp:inline distT="0" distB="0" distL="0" distR="0" wp14:anchorId="5C0962E9" wp14:editId="6F247453">
            <wp:extent cx="6858000" cy="3727567"/>
            <wp:effectExtent l="19050" t="19050" r="19050" b="25400"/>
            <wp:docPr id="63" name="Picture 63" descr="E:\UTD\Fall 2017 Semester\SAS\assign3\assign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UTD\Fall 2017 Semester\SAS\assign3\assign3\9.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3727567"/>
                    </a:xfrm>
                    <a:prstGeom prst="rect">
                      <a:avLst/>
                    </a:prstGeom>
                    <a:noFill/>
                    <a:ln>
                      <a:solidFill>
                        <a:schemeClr val="accent1"/>
                      </a:solidFill>
                    </a:ln>
                  </pic:spPr>
                </pic:pic>
              </a:graphicData>
            </a:graphic>
          </wp:inline>
        </w:drawing>
      </w:r>
    </w:p>
    <w:p w14:paraId="08C4BE9A" w14:textId="77777777" w:rsidR="005500F3" w:rsidRDefault="005500F3" w:rsidP="00E20F75">
      <w:pPr>
        <w:pStyle w:val="ListParagraph"/>
        <w:ind w:left="0"/>
        <w:jc w:val="both"/>
      </w:pPr>
    </w:p>
    <w:p w14:paraId="7ED0D01D" w14:textId="77777777" w:rsidR="005500F3" w:rsidRDefault="005500F3" w:rsidP="00E20F75">
      <w:pPr>
        <w:pStyle w:val="ListParagraph"/>
        <w:numPr>
          <w:ilvl w:val="0"/>
          <w:numId w:val="7"/>
        </w:numPr>
        <w:ind w:left="0" w:firstLine="0"/>
        <w:jc w:val="both"/>
      </w:pPr>
      <w:r>
        <w:lastRenderedPageBreak/>
        <w:t>There are 29 leaves in the optimal tree.</w:t>
      </w:r>
    </w:p>
    <w:p w14:paraId="2BCCF541" w14:textId="77777777" w:rsidR="005500F3" w:rsidRDefault="005500F3" w:rsidP="00E20F75">
      <w:pPr>
        <w:pStyle w:val="ListParagraph"/>
        <w:numPr>
          <w:ilvl w:val="0"/>
          <w:numId w:val="7"/>
        </w:numPr>
        <w:ind w:left="0" w:firstLine="0"/>
        <w:jc w:val="both"/>
      </w:pPr>
      <w:r>
        <w:t>The variable “Age” is used as the first split.</w:t>
      </w:r>
    </w:p>
    <w:p w14:paraId="70E976E2" w14:textId="77777777" w:rsidR="005500F3" w:rsidRDefault="005500F3" w:rsidP="00E20F75">
      <w:pPr>
        <w:jc w:val="both"/>
      </w:pPr>
    </w:p>
    <w:p w14:paraId="4782A5C0" w14:textId="77777777" w:rsidR="000B78B4" w:rsidRDefault="000B78B4" w:rsidP="00E20F75">
      <w:pPr>
        <w:jc w:val="both"/>
      </w:pPr>
      <w:r w:rsidRPr="000B78B4">
        <w:rPr>
          <w:b/>
        </w:rPr>
        <w:t>g).</w:t>
      </w:r>
      <w:r>
        <w:rPr>
          <w:b/>
        </w:rPr>
        <w:t xml:space="preserve"> </w:t>
      </w:r>
      <w:r>
        <w:t>Added a second Decision Tree node to the diagram and connected it to the Data Partition node.</w:t>
      </w:r>
    </w:p>
    <w:p w14:paraId="7A1D9515" w14:textId="77777777" w:rsidR="000B78B4" w:rsidRDefault="000B78B4" w:rsidP="00E20F75">
      <w:pPr>
        <w:jc w:val="both"/>
      </w:pPr>
      <w:r>
        <w:tab/>
      </w:r>
    </w:p>
    <w:p w14:paraId="5BED3AC4" w14:textId="05EC1546" w:rsidR="005500F3" w:rsidRDefault="00CE44B7" w:rsidP="00E20F75">
      <w:pPr>
        <w:pStyle w:val="ListParagraph"/>
        <w:numPr>
          <w:ilvl w:val="0"/>
          <w:numId w:val="11"/>
        </w:numPr>
        <w:ind w:left="0" w:firstLine="0"/>
        <w:jc w:val="both"/>
      </w:pPr>
      <w:r>
        <w:t>The maximum number of branches is set to 3 as shown below.</w:t>
      </w:r>
    </w:p>
    <w:p w14:paraId="4845C77C" w14:textId="470342C4" w:rsidR="00CE44B7" w:rsidRDefault="00CE44B7" w:rsidP="00CE44B7">
      <w:pPr>
        <w:pStyle w:val="ListParagraph"/>
        <w:ind w:left="0"/>
        <w:jc w:val="both"/>
      </w:pPr>
      <w:r w:rsidRPr="00CE44B7">
        <w:rPr>
          <w:noProof/>
          <w:lang w:val="en-US" w:eastAsia="en-US"/>
        </w:rPr>
        <w:drawing>
          <wp:inline distT="0" distB="0" distL="0" distR="0" wp14:anchorId="3C0C7435" wp14:editId="7A0DBFEA">
            <wp:extent cx="1962150" cy="4184834"/>
            <wp:effectExtent l="19050" t="19050" r="19050" b="25400"/>
            <wp:docPr id="2" name="Picture 2" descr="C:\Users\user\Downloads\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1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62680" cy="4185965"/>
                    </a:xfrm>
                    <a:prstGeom prst="rect">
                      <a:avLst/>
                    </a:prstGeom>
                    <a:noFill/>
                    <a:ln>
                      <a:solidFill>
                        <a:schemeClr val="accent1"/>
                      </a:solidFill>
                    </a:ln>
                  </pic:spPr>
                </pic:pic>
              </a:graphicData>
            </a:graphic>
          </wp:inline>
        </w:drawing>
      </w:r>
    </w:p>
    <w:p w14:paraId="63252D92" w14:textId="77777777" w:rsidR="00CE44B7" w:rsidRDefault="00CE44B7" w:rsidP="00CE44B7">
      <w:pPr>
        <w:pStyle w:val="ListParagraph"/>
        <w:ind w:left="0"/>
        <w:jc w:val="both"/>
      </w:pPr>
    </w:p>
    <w:p w14:paraId="51FBBE05" w14:textId="4843682C" w:rsidR="00CE44B7" w:rsidRDefault="00CE44B7" w:rsidP="00CE44B7">
      <w:pPr>
        <w:pStyle w:val="ListParagraph"/>
        <w:numPr>
          <w:ilvl w:val="0"/>
          <w:numId w:val="11"/>
        </w:numPr>
        <w:ind w:left="0" w:firstLine="0"/>
        <w:jc w:val="both"/>
      </w:pPr>
      <w:r>
        <w:t>Used average square error as the model assessment statistic to create decision tree model.</w:t>
      </w:r>
    </w:p>
    <w:p w14:paraId="5D0040B7" w14:textId="65FD5783" w:rsidR="00CE44B7" w:rsidRDefault="00CE44B7" w:rsidP="00CE44B7">
      <w:pPr>
        <w:pStyle w:val="ListParagraph"/>
        <w:ind w:left="0"/>
        <w:jc w:val="both"/>
      </w:pPr>
      <w:r w:rsidRPr="00CE44B7">
        <w:rPr>
          <w:noProof/>
          <w:lang w:val="en-US" w:eastAsia="en-US"/>
        </w:rPr>
        <w:lastRenderedPageBreak/>
        <w:drawing>
          <wp:inline distT="0" distB="0" distL="0" distR="0" wp14:anchorId="2A42FDE1" wp14:editId="6A515313">
            <wp:extent cx="2144853" cy="4591050"/>
            <wp:effectExtent l="19050" t="19050" r="27305" b="19050"/>
            <wp:docPr id="3" name="Picture 3" descr="C:\Users\user\Downloads\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17.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50295" cy="4602699"/>
                    </a:xfrm>
                    <a:prstGeom prst="rect">
                      <a:avLst/>
                    </a:prstGeom>
                    <a:noFill/>
                    <a:ln>
                      <a:solidFill>
                        <a:schemeClr val="accent1"/>
                      </a:solidFill>
                    </a:ln>
                  </pic:spPr>
                </pic:pic>
              </a:graphicData>
            </a:graphic>
          </wp:inline>
        </w:drawing>
      </w:r>
    </w:p>
    <w:p w14:paraId="43132CAF" w14:textId="77777777" w:rsidR="00CE44B7" w:rsidRPr="005500F3" w:rsidRDefault="00CE44B7" w:rsidP="00CE44B7">
      <w:pPr>
        <w:pStyle w:val="ListParagraph"/>
        <w:ind w:left="0"/>
        <w:jc w:val="both"/>
      </w:pPr>
    </w:p>
    <w:p w14:paraId="58149275" w14:textId="77777777" w:rsidR="000B78B4" w:rsidRDefault="000B78B4" w:rsidP="00E20F75">
      <w:pPr>
        <w:pStyle w:val="ListParagraph"/>
        <w:numPr>
          <w:ilvl w:val="0"/>
          <w:numId w:val="11"/>
        </w:numPr>
        <w:ind w:left="0" w:firstLine="0"/>
        <w:jc w:val="both"/>
      </w:pPr>
      <w:r>
        <w:t>There are 33 leaves in the optimal tree.</w:t>
      </w:r>
    </w:p>
    <w:p w14:paraId="284368E6" w14:textId="77777777" w:rsidR="000B78B4" w:rsidRDefault="000B78B4" w:rsidP="00E20F75">
      <w:pPr>
        <w:jc w:val="both"/>
      </w:pPr>
    </w:p>
    <w:p w14:paraId="3D1C0397" w14:textId="77777777" w:rsidR="000B78B4" w:rsidRPr="000B78B4" w:rsidRDefault="000B78B4" w:rsidP="00E20F75">
      <w:pPr>
        <w:jc w:val="both"/>
        <w:rPr>
          <w:b/>
          <w:lang w:val="en-IN"/>
        </w:rPr>
      </w:pPr>
      <w:r w:rsidRPr="000B78B4">
        <w:rPr>
          <w:b/>
        </w:rPr>
        <w:t>h).</w:t>
      </w:r>
      <w:r>
        <w:rPr>
          <w:b/>
        </w:rPr>
        <w:t xml:space="preserve"> </w:t>
      </w:r>
      <w:r w:rsidRPr="000B78B4">
        <w:rPr>
          <w:lang w:val="en-IN"/>
        </w:rPr>
        <w:t>The first decision tree model is better because as the number of splits increases it will increase complexity and inherent chance of increasing error. It would be good for a training data set, but for a validation set it would eventually increase the error rate.</w:t>
      </w:r>
      <w:r w:rsidRPr="000B78B4">
        <w:rPr>
          <w:b/>
          <w:lang w:val="en-IN"/>
        </w:rPr>
        <w:t xml:space="preserve"> </w:t>
      </w:r>
    </w:p>
    <w:p w14:paraId="76C28EFE" w14:textId="77777777" w:rsidR="000B78B4" w:rsidRDefault="000B78B4" w:rsidP="00E20F75">
      <w:pPr>
        <w:jc w:val="both"/>
      </w:pPr>
    </w:p>
    <w:p w14:paraId="20F4AFFE" w14:textId="77777777" w:rsidR="00482C09" w:rsidRPr="00482C09" w:rsidRDefault="00482C09" w:rsidP="00E20F75">
      <w:pPr>
        <w:jc w:val="both"/>
        <w:rPr>
          <w:b/>
        </w:rPr>
      </w:pPr>
      <w:r w:rsidRPr="00482C09">
        <w:rPr>
          <w:b/>
        </w:rPr>
        <w:t>Solution 2:</w:t>
      </w:r>
    </w:p>
    <w:p w14:paraId="661077B7" w14:textId="77777777" w:rsidR="000B78B4" w:rsidRDefault="000B78B4" w:rsidP="00E20F75">
      <w:pPr>
        <w:jc w:val="both"/>
        <w:rPr>
          <w:b/>
        </w:rPr>
      </w:pPr>
    </w:p>
    <w:p w14:paraId="0AFA6985" w14:textId="3742226F" w:rsidR="00482C09" w:rsidRPr="00F166CA" w:rsidRDefault="00E20F75" w:rsidP="00F166CA">
      <w:pPr>
        <w:pStyle w:val="ListParagraph"/>
        <w:ind w:left="0"/>
        <w:jc w:val="both"/>
      </w:pPr>
      <w:r w:rsidRPr="00E20F75">
        <w:rPr>
          <w:b/>
        </w:rPr>
        <w:t>a).</w:t>
      </w:r>
      <w:r>
        <w:t xml:space="preserve"> </w:t>
      </w:r>
      <w:r w:rsidR="00482C09">
        <w:t xml:space="preserve">Yes, </w:t>
      </w:r>
      <w:r w:rsidR="00F166CA">
        <w:t xml:space="preserve">there are missing values in the data used for this problem set. However, </w:t>
      </w:r>
      <w:r w:rsidR="00F166CA">
        <w:rPr>
          <w:lang w:val="en-IN"/>
        </w:rPr>
        <w:t>y</w:t>
      </w:r>
      <w:r w:rsidR="00482C09" w:rsidRPr="00482C09">
        <w:rPr>
          <w:lang w:val="en-IN"/>
        </w:rPr>
        <w:t xml:space="preserve">ou do not need to impute the data because for decision trees, missing values are not problematic. Surrogate splitting rules enable you to use the value of other input variables to perform a split for observations with missing values. </w:t>
      </w:r>
      <w:r w:rsidR="00F166CA">
        <w:rPr>
          <w:lang w:val="en-IN"/>
        </w:rPr>
        <w:t>M</w:t>
      </w:r>
      <w:r w:rsidR="00482C09" w:rsidRPr="00482C09">
        <w:rPr>
          <w:lang w:val="en-IN"/>
        </w:rPr>
        <w:t xml:space="preserve">odels such as regressions and neural networks ignore altogether observations that contain missing values, which reduces the size of the training data set. Less training data can substantially weaken the predictive power of these models. To overcome this obstacle of missing data, you can impute missing values before you fit the models. </w:t>
      </w:r>
    </w:p>
    <w:p w14:paraId="43AEC691" w14:textId="77777777" w:rsidR="00482C09" w:rsidRDefault="00482C09" w:rsidP="00E20F75">
      <w:pPr>
        <w:jc w:val="both"/>
      </w:pPr>
    </w:p>
    <w:p w14:paraId="23048BCF" w14:textId="77777777" w:rsidR="000D7268" w:rsidRDefault="00482C09" w:rsidP="00E20F75">
      <w:pPr>
        <w:jc w:val="both"/>
      </w:pPr>
      <w:r w:rsidRPr="000D7268">
        <w:rPr>
          <w:b/>
        </w:rPr>
        <w:t xml:space="preserve">b). </w:t>
      </w:r>
      <w:r w:rsidR="000D7268">
        <w:t xml:space="preserve">Added an Impute node to the diagram and connected it to the Data Partition node. Set the node to impute U for unknown class variable values and the overall mean for unknown interval variable values. </w:t>
      </w:r>
    </w:p>
    <w:p w14:paraId="00744398" w14:textId="77777777" w:rsidR="000D7268" w:rsidRDefault="000D7268" w:rsidP="00E20F75">
      <w:pPr>
        <w:jc w:val="both"/>
      </w:pPr>
    </w:p>
    <w:p w14:paraId="0751C4F6" w14:textId="77777777" w:rsidR="00482C09" w:rsidRDefault="000D7268" w:rsidP="00E20F75">
      <w:pPr>
        <w:jc w:val="both"/>
      </w:pPr>
      <w:r w:rsidRPr="000D7268">
        <w:rPr>
          <w:noProof/>
          <w:lang w:val="en-US" w:eastAsia="en-US"/>
        </w:rPr>
        <w:lastRenderedPageBreak/>
        <w:drawing>
          <wp:inline distT="0" distB="0" distL="0" distR="0" wp14:anchorId="648F770E" wp14:editId="6ED74B4B">
            <wp:extent cx="5648325" cy="4116007"/>
            <wp:effectExtent l="19050" t="19050" r="9525" b="18415"/>
            <wp:docPr id="65" name="Picture 65" descr="E:\UTD\Fall 2017 Semester\SAS\assign3\assign3\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UTD\Fall 2017 Semester\SAS\assign3\assign3\1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5751" cy="4121419"/>
                    </a:xfrm>
                    <a:prstGeom prst="rect">
                      <a:avLst/>
                    </a:prstGeom>
                    <a:noFill/>
                    <a:ln>
                      <a:solidFill>
                        <a:schemeClr val="accent1"/>
                      </a:solidFill>
                    </a:ln>
                  </pic:spPr>
                </pic:pic>
              </a:graphicData>
            </a:graphic>
          </wp:inline>
        </w:drawing>
      </w:r>
    </w:p>
    <w:p w14:paraId="66FDC152" w14:textId="77777777" w:rsidR="000D7268" w:rsidRDefault="000D7268" w:rsidP="00E20F75">
      <w:pPr>
        <w:jc w:val="both"/>
      </w:pPr>
    </w:p>
    <w:p w14:paraId="2FEE55B9" w14:textId="77777777" w:rsidR="000D7268" w:rsidRDefault="000D7268" w:rsidP="00E20F75">
      <w:pPr>
        <w:jc w:val="both"/>
      </w:pPr>
      <w:r w:rsidRPr="000D7268">
        <w:rPr>
          <w:noProof/>
          <w:lang w:val="en-US" w:eastAsia="en-US"/>
        </w:rPr>
        <w:drawing>
          <wp:inline distT="0" distB="0" distL="0" distR="0" wp14:anchorId="54707C13" wp14:editId="7A54BA3E">
            <wp:extent cx="6095553" cy="3248025"/>
            <wp:effectExtent l="19050" t="19050" r="19685" b="9525"/>
            <wp:docPr id="66" name="Picture 66" descr="E:\UTD\Fall 2017 Semester\SAS\assign3\assign3\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UTD\Fall 2017 Semester\SAS\assign3\assign3\10.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05657" cy="3253409"/>
                    </a:xfrm>
                    <a:prstGeom prst="rect">
                      <a:avLst/>
                    </a:prstGeom>
                    <a:noFill/>
                    <a:ln>
                      <a:solidFill>
                        <a:schemeClr val="accent1"/>
                      </a:solidFill>
                    </a:ln>
                  </pic:spPr>
                </pic:pic>
              </a:graphicData>
            </a:graphic>
          </wp:inline>
        </w:drawing>
      </w:r>
    </w:p>
    <w:p w14:paraId="655B5DCA" w14:textId="77777777" w:rsidR="000D7268" w:rsidRDefault="000D7268" w:rsidP="00E20F75">
      <w:pPr>
        <w:jc w:val="both"/>
      </w:pPr>
    </w:p>
    <w:p w14:paraId="7D2A0870" w14:textId="77777777" w:rsidR="000D7268" w:rsidRDefault="000D7268" w:rsidP="00E20F75">
      <w:pPr>
        <w:jc w:val="both"/>
      </w:pPr>
    </w:p>
    <w:p w14:paraId="5092ACC5" w14:textId="77777777" w:rsidR="000D7268" w:rsidRDefault="000D7268" w:rsidP="00E20F75">
      <w:pPr>
        <w:jc w:val="both"/>
      </w:pPr>
    </w:p>
    <w:p w14:paraId="25FAD39D" w14:textId="6DB01A68" w:rsidR="000D7268" w:rsidRDefault="000D7268" w:rsidP="00E20F75">
      <w:pPr>
        <w:jc w:val="both"/>
      </w:pPr>
      <w:r w:rsidRPr="000D7268">
        <w:rPr>
          <w:b/>
        </w:rPr>
        <w:lastRenderedPageBreak/>
        <w:t xml:space="preserve">c). </w:t>
      </w:r>
      <w:r>
        <w:t>Added a Regression node to the diagram and connect edit to the Impute node.</w:t>
      </w:r>
    </w:p>
    <w:p w14:paraId="17F20B95" w14:textId="77777777" w:rsidR="00E20F75" w:rsidRDefault="00E20F75" w:rsidP="00E20F75">
      <w:pPr>
        <w:jc w:val="both"/>
      </w:pPr>
    </w:p>
    <w:p w14:paraId="229503E8" w14:textId="77777777" w:rsidR="000D7268" w:rsidRDefault="000D7268" w:rsidP="00E20F75">
      <w:pPr>
        <w:jc w:val="both"/>
      </w:pPr>
      <w:r w:rsidRPr="000D7268">
        <w:rPr>
          <w:noProof/>
          <w:lang w:val="en-US" w:eastAsia="en-US"/>
        </w:rPr>
        <w:drawing>
          <wp:inline distT="0" distB="0" distL="0" distR="0" wp14:anchorId="1F79D875" wp14:editId="2071C4C4">
            <wp:extent cx="5553075" cy="4005045"/>
            <wp:effectExtent l="19050" t="19050" r="9525" b="14605"/>
            <wp:docPr id="67" name="Picture 67" descr="E:\UTD\Fall 2017 Semester\SAS\assign3\assign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UTD\Fall 2017 Semester\SAS\assign3\assign3\1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6410" cy="4007450"/>
                    </a:xfrm>
                    <a:prstGeom prst="rect">
                      <a:avLst/>
                    </a:prstGeom>
                    <a:noFill/>
                    <a:ln>
                      <a:solidFill>
                        <a:schemeClr val="accent1"/>
                      </a:solidFill>
                    </a:ln>
                  </pic:spPr>
                </pic:pic>
              </a:graphicData>
            </a:graphic>
          </wp:inline>
        </w:drawing>
      </w:r>
    </w:p>
    <w:p w14:paraId="49C394E7" w14:textId="77777777" w:rsidR="000D7268" w:rsidRDefault="000D7268" w:rsidP="00E20F75">
      <w:pPr>
        <w:jc w:val="both"/>
      </w:pPr>
    </w:p>
    <w:p w14:paraId="6F342F8B" w14:textId="77777777" w:rsidR="000D7268" w:rsidRDefault="000D7268" w:rsidP="00E20F75">
      <w:pPr>
        <w:jc w:val="both"/>
      </w:pPr>
      <w:r w:rsidRPr="000D7268">
        <w:rPr>
          <w:b/>
        </w:rPr>
        <w:t>d).</w:t>
      </w:r>
      <w:r>
        <w:rPr>
          <w:b/>
        </w:rPr>
        <w:t xml:space="preserve"> </w:t>
      </w:r>
      <w:r>
        <w:t>Chose stepwise as the selection model and the validation error as the selection criterion.</w:t>
      </w:r>
    </w:p>
    <w:p w14:paraId="4010C83B" w14:textId="77777777" w:rsidR="000D7268" w:rsidRDefault="000D7268" w:rsidP="00E20F75">
      <w:pPr>
        <w:jc w:val="both"/>
        <w:rPr>
          <w:b/>
        </w:rPr>
      </w:pPr>
    </w:p>
    <w:p w14:paraId="5EDE4617" w14:textId="77777777" w:rsidR="000D7268" w:rsidRDefault="000D7268" w:rsidP="00E20F75">
      <w:pPr>
        <w:jc w:val="both"/>
        <w:rPr>
          <w:b/>
        </w:rPr>
      </w:pPr>
      <w:r w:rsidRPr="000D7268">
        <w:rPr>
          <w:b/>
          <w:noProof/>
          <w:lang w:val="en-US" w:eastAsia="en-US"/>
        </w:rPr>
        <w:lastRenderedPageBreak/>
        <w:drawing>
          <wp:inline distT="0" distB="0" distL="0" distR="0" wp14:anchorId="479658E3" wp14:editId="6DDCD374">
            <wp:extent cx="5876925" cy="4238615"/>
            <wp:effectExtent l="19050" t="19050" r="9525" b="10160"/>
            <wp:docPr id="68" name="Picture 68" descr="E:\UTD\Fall 2017 Semester\SAS\assign3\assign3\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UTD\Fall 2017 Semester\SAS\assign3\assign3\1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82344" cy="4242524"/>
                    </a:xfrm>
                    <a:prstGeom prst="rect">
                      <a:avLst/>
                    </a:prstGeom>
                    <a:noFill/>
                    <a:ln>
                      <a:solidFill>
                        <a:schemeClr val="accent1"/>
                      </a:solidFill>
                    </a:ln>
                  </pic:spPr>
                </pic:pic>
              </a:graphicData>
            </a:graphic>
          </wp:inline>
        </w:drawing>
      </w:r>
    </w:p>
    <w:p w14:paraId="1033C536" w14:textId="77777777" w:rsidR="000D7268" w:rsidRDefault="000D7268" w:rsidP="00E20F75">
      <w:pPr>
        <w:jc w:val="both"/>
        <w:rPr>
          <w:b/>
        </w:rPr>
      </w:pPr>
    </w:p>
    <w:p w14:paraId="2D216ED4" w14:textId="631B5E82" w:rsidR="000D7268" w:rsidRDefault="000D7268" w:rsidP="00E20F75">
      <w:pPr>
        <w:jc w:val="both"/>
      </w:pPr>
      <w:r>
        <w:rPr>
          <w:b/>
        </w:rPr>
        <w:t xml:space="preserve">e). </w:t>
      </w:r>
      <w:r>
        <w:t xml:space="preserve">Ran the regression model and the following variables </w:t>
      </w:r>
      <w:r w:rsidR="00812837">
        <w:t>exist in the final model.</w:t>
      </w:r>
    </w:p>
    <w:p w14:paraId="2C05984A" w14:textId="77777777" w:rsidR="00E20F75" w:rsidRDefault="00E20F75" w:rsidP="00E20F75">
      <w:pPr>
        <w:jc w:val="both"/>
      </w:pPr>
    </w:p>
    <w:p w14:paraId="76A5760E" w14:textId="77777777" w:rsidR="00812837" w:rsidRDefault="00812837" w:rsidP="00E20F75">
      <w:pPr>
        <w:jc w:val="both"/>
      </w:pPr>
      <w:r w:rsidRPr="00812837">
        <w:rPr>
          <w:noProof/>
          <w:lang w:val="en-US" w:eastAsia="en-US"/>
        </w:rPr>
        <w:drawing>
          <wp:inline distT="0" distB="0" distL="0" distR="0" wp14:anchorId="4BA904EC" wp14:editId="2E2EAE46">
            <wp:extent cx="5657850" cy="3189425"/>
            <wp:effectExtent l="19050" t="19050" r="19050" b="11430"/>
            <wp:docPr id="69" name="Picture 69" descr="E:\UTD\Fall 2017 Semester\SAS\assign3\assign3\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UTD\Fall 2017 Semester\SAS\assign3\assign3\1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62364" cy="3191969"/>
                    </a:xfrm>
                    <a:prstGeom prst="rect">
                      <a:avLst/>
                    </a:prstGeom>
                    <a:noFill/>
                    <a:ln>
                      <a:solidFill>
                        <a:schemeClr val="accent1"/>
                      </a:solidFill>
                    </a:ln>
                  </pic:spPr>
                </pic:pic>
              </a:graphicData>
            </a:graphic>
          </wp:inline>
        </w:drawing>
      </w:r>
    </w:p>
    <w:p w14:paraId="44AEFC62" w14:textId="77777777" w:rsidR="00812837" w:rsidRDefault="00812837" w:rsidP="00E20F75">
      <w:pPr>
        <w:jc w:val="both"/>
      </w:pPr>
    </w:p>
    <w:p w14:paraId="08151AD7" w14:textId="77777777" w:rsidR="00812837" w:rsidRDefault="00812837" w:rsidP="00E20F75">
      <w:pPr>
        <w:jc w:val="both"/>
        <w:rPr>
          <w:b/>
        </w:rPr>
      </w:pPr>
      <w:r w:rsidRPr="00812837">
        <w:rPr>
          <w:b/>
        </w:rPr>
        <w:t>Solution 3:</w:t>
      </w:r>
    </w:p>
    <w:p w14:paraId="2CB3586A" w14:textId="77777777" w:rsidR="00812837" w:rsidRDefault="00812837" w:rsidP="00E20F75">
      <w:pPr>
        <w:jc w:val="both"/>
        <w:rPr>
          <w:b/>
        </w:rPr>
      </w:pPr>
    </w:p>
    <w:p w14:paraId="775397B9" w14:textId="2A01EF5B" w:rsidR="00812837" w:rsidRDefault="00812837" w:rsidP="00E20F75">
      <w:pPr>
        <w:jc w:val="both"/>
      </w:pPr>
      <w:r w:rsidRPr="00812837">
        <w:t>Conducted classification using Neural Network.</w:t>
      </w:r>
    </w:p>
    <w:p w14:paraId="5CD72515" w14:textId="77777777" w:rsidR="00E20F75" w:rsidRDefault="00E20F75" w:rsidP="00E20F75">
      <w:pPr>
        <w:jc w:val="both"/>
      </w:pPr>
    </w:p>
    <w:p w14:paraId="5CF07D68" w14:textId="77777777" w:rsidR="00812837" w:rsidRDefault="00812837" w:rsidP="00E20F75">
      <w:pPr>
        <w:jc w:val="both"/>
      </w:pPr>
      <w:r>
        <w:rPr>
          <w:b/>
        </w:rPr>
        <w:t>a).</w:t>
      </w:r>
      <w:r w:rsidRPr="00812837">
        <w:t xml:space="preserve"> </w:t>
      </w:r>
      <w:r>
        <w:t>Added a Neural Network tool to the Organics diagram. Connected the Impute node to the Neural Network node as shown below.</w:t>
      </w:r>
    </w:p>
    <w:p w14:paraId="1107D986" w14:textId="77777777" w:rsidR="00812837" w:rsidRDefault="00812837" w:rsidP="00E20F75">
      <w:pPr>
        <w:jc w:val="both"/>
      </w:pPr>
    </w:p>
    <w:p w14:paraId="75309BE1" w14:textId="77777777" w:rsidR="00812837" w:rsidRDefault="00812837" w:rsidP="00E20F75">
      <w:pPr>
        <w:jc w:val="both"/>
      </w:pPr>
      <w:r w:rsidRPr="00812837">
        <w:rPr>
          <w:noProof/>
          <w:lang w:val="en-US" w:eastAsia="en-US"/>
        </w:rPr>
        <w:drawing>
          <wp:inline distT="0" distB="0" distL="0" distR="0" wp14:anchorId="4FE0736B" wp14:editId="70B8AE5A">
            <wp:extent cx="6754085" cy="4791075"/>
            <wp:effectExtent l="19050" t="19050" r="27940" b="9525"/>
            <wp:docPr id="70" name="Picture 70" descr="E:\UTD\Fall 2017 Semester\SAS\assign3\assign3\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UTD\Fall 2017 Semester\SAS\assign3\assign3\14.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54799" cy="4791581"/>
                    </a:xfrm>
                    <a:prstGeom prst="rect">
                      <a:avLst/>
                    </a:prstGeom>
                    <a:noFill/>
                    <a:ln>
                      <a:solidFill>
                        <a:schemeClr val="accent1"/>
                      </a:solidFill>
                    </a:ln>
                  </pic:spPr>
                </pic:pic>
              </a:graphicData>
            </a:graphic>
          </wp:inline>
        </w:drawing>
      </w:r>
    </w:p>
    <w:p w14:paraId="64D8FB66" w14:textId="77777777" w:rsidR="00812837" w:rsidRDefault="00812837" w:rsidP="00E20F75">
      <w:pPr>
        <w:jc w:val="both"/>
      </w:pPr>
    </w:p>
    <w:p w14:paraId="73317136" w14:textId="77777777" w:rsidR="00812837" w:rsidRDefault="00812837" w:rsidP="00E20F75">
      <w:pPr>
        <w:jc w:val="both"/>
      </w:pPr>
      <w:r w:rsidRPr="00812837">
        <w:rPr>
          <w:b/>
        </w:rPr>
        <w:t xml:space="preserve">b). </w:t>
      </w:r>
      <w:r>
        <w:t>Model selection criterion is set to average error as showcased below.</w:t>
      </w:r>
    </w:p>
    <w:p w14:paraId="4AD119CE" w14:textId="77777777" w:rsidR="00812837" w:rsidRDefault="00812837" w:rsidP="00E20F75">
      <w:pPr>
        <w:jc w:val="both"/>
      </w:pPr>
      <w:r w:rsidRPr="00812837">
        <w:rPr>
          <w:noProof/>
          <w:lang w:val="en-US" w:eastAsia="en-US"/>
        </w:rPr>
        <w:lastRenderedPageBreak/>
        <w:drawing>
          <wp:inline distT="0" distB="0" distL="0" distR="0" wp14:anchorId="7805B4C5" wp14:editId="0DF4CFFF">
            <wp:extent cx="5867400" cy="4216651"/>
            <wp:effectExtent l="19050" t="19050" r="19050" b="12700"/>
            <wp:docPr id="71" name="Picture 71" descr="E:\UTD\Fall 2017 Semester\SAS\assign3\assign3\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UTD\Fall 2017 Semester\SAS\assign3\assign3\1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68467" cy="4217418"/>
                    </a:xfrm>
                    <a:prstGeom prst="rect">
                      <a:avLst/>
                    </a:prstGeom>
                    <a:noFill/>
                    <a:ln>
                      <a:solidFill>
                        <a:schemeClr val="accent1"/>
                      </a:solidFill>
                    </a:ln>
                  </pic:spPr>
                </pic:pic>
              </a:graphicData>
            </a:graphic>
          </wp:inline>
        </w:drawing>
      </w:r>
    </w:p>
    <w:p w14:paraId="52D7D0F9" w14:textId="77777777" w:rsidR="00812837" w:rsidRDefault="00812837" w:rsidP="00E20F75">
      <w:pPr>
        <w:jc w:val="both"/>
      </w:pPr>
    </w:p>
    <w:p w14:paraId="3C78B1D4" w14:textId="77777777" w:rsidR="00812837" w:rsidRDefault="002149C2" w:rsidP="00E20F75">
      <w:pPr>
        <w:jc w:val="both"/>
      </w:pPr>
      <w:r>
        <w:rPr>
          <w:b/>
        </w:rPr>
        <w:t>c).</w:t>
      </w:r>
      <w:r>
        <w:t xml:space="preserve"> The average square error for the different model we ran are as follow:</w:t>
      </w:r>
    </w:p>
    <w:tbl>
      <w:tblPr>
        <w:tblStyle w:val="TableGrid"/>
        <w:tblW w:w="0" w:type="auto"/>
        <w:tblLook w:val="04A0" w:firstRow="1" w:lastRow="0" w:firstColumn="1" w:lastColumn="0" w:noHBand="0" w:noVBand="1"/>
      </w:tblPr>
      <w:tblGrid>
        <w:gridCol w:w="715"/>
        <w:gridCol w:w="4679"/>
        <w:gridCol w:w="2698"/>
        <w:gridCol w:w="2698"/>
      </w:tblGrid>
      <w:tr w:rsidR="002149C2" w14:paraId="7874B515" w14:textId="77777777" w:rsidTr="002149C2">
        <w:tc>
          <w:tcPr>
            <w:tcW w:w="715" w:type="dxa"/>
          </w:tcPr>
          <w:p w14:paraId="7D4AF5E4"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No.</w:t>
            </w:r>
          </w:p>
        </w:tc>
        <w:tc>
          <w:tcPr>
            <w:tcW w:w="4679" w:type="dxa"/>
          </w:tcPr>
          <w:p w14:paraId="3FC830E7"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Name</w:t>
            </w:r>
          </w:p>
        </w:tc>
        <w:tc>
          <w:tcPr>
            <w:tcW w:w="2698" w:type="dxa"/>
          </w:tcPr>
          <w:p w14:paraId="7E08D82B"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Training Data Set</w:t>
            </w:r>
          </w:p>
        </w:tc>
        <w:tc>
          <w:tcPr>
            <w:tcW w:w="2698" w:type="dxa"/>
          </w:tcPr>
          <w:p w14:paraId="3459EA0D"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Validation Data Set</w:t>
            </w:r>
          </w:p>
        </w:tc>
      </w:tr>
      <w:tr w:rsidR="002149C2" w14:paraId="7DD8B488" w14:textId="77777777" w:rsidTr="002149C2">
        <w:tc>
          <w:tcPr>
            <w:tcW w:w="715" w:type="dxa"/>
          </w:tcPr>
          <w:p w14:paraId="3053E7F5"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1</w:t>
            </w:r>
          </w:p>
        </w:tc>
        <w:tc>
          <w:tcPr>
            <w:tcW w:w="4679" w:type="dxa"/>
          </w:tcPr>
          <w:p w14:paraId="1DF66943"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Decision Tree 1(with branch node=2)</w:t>
            </w:r>
          </w:p>
        </w:tc>
        <w:tc>
          <w:tcPr>
            <w:tcW w:w="2698" w:type="dxa"/>
          </w:tcPr>
          <w:p w14:paraId="1130FF37"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0.1329</w:t>
            </w:r>
          </w:p>
        </w:tc>
        <w:tc>
          <w:tcPr>
            <w:tcW w:w="2698" w:type="dxa"/>
          </w:tcPr>
          <w:p w14:paraId="1FBBAC96"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0.1328</w:t>
            </w:r>
          </w:p>
        </w:tc>
      </w:tr>
      <w:tr w:rsidR="002149C2" w14:paraId="4C3BE35F" w14:textId="77777777" w:rsidTr="002149C2">
        <w:tc>
          <w:tcPr>
            <w:tcW w:w="715" w:type="dxa"/>
          </w:tcPr>
          <w:p w14:paraId="7D92AE87"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2</w:t>
            </w:r>
          </w:p>
        </w:tc>
        <w:tc>
          <w:tcPr>
            <w:tcW w:w="4679" w:type="dxa"/>
          </w:tcPr>
          <w:p w14:paraId="7F3E6B3F" w14:textId="1FA72113"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De</w:t>
            </w:r>
            <w:r w:rsidR="002936E1">
              <w:t>cision Tree 2</w:t>
            </w:r>
            <w:r>
              <w:t>(with branch node=3)</w:t>
            </w:r>
          </w:p>
        </w:tc>
        <w:tc>
          <w:tcPr>
            <w:tcW w:w="2698" w:type="dxa"/>
          </w:tcPr>
          <w:p w14:paraId="18A559FB"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0.1330</w:t>
            </w:r>
          </w:p>
        </w:tc>
        <w:tc>
          <w:tcPr>
            <w:tcW w:w="2698" w:type="dxa"/>
          </w:tcPr>
          <w:p w14:paraId="1A79C309"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0.1327</w:t>
            </w:r>
          </w:p>
        </w:tc>
      </w:tr>
      <w:tr w:rsidR="002149C2" w14:paraId="4CE0C24C" w14:textId="77777777" w:rsidTr="002149C2">
        <w:tc>
          <w:tcPr>
            <w:tcW w:w="715" w:type="dxa"/>
          </w:tcPr>
          <w:p w14:paraId="308E88B5"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3</w:t>
            </w:r>
          </w:p>
        </w:tc>
        <w:tc>
          <w:tcPr>
            <w:tcW w:w="4679" w:type="dxa"/>
          </w:tcPr>
          <w:p w14:paraId="671F4F62"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Regression Model</w:t>
            </w:r>
          </w:p>
        </w:tc>
        <w:tc>
          <w:tcPr>
            <w:tcW w:w="2698" w:type="dxa"/>
          </w:tcPr>
          <w:p w14:paraId="37355551"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0.1389</w:t>
            </w:r>
          </w:p>
        </w:tc>
        <w:tc>
          <w:tcPr>
            <w:tcW w:w="2698" w:type="dxa"/>
          </w:tcPr>
          <w:p w14:paraId="1416E1CA"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0.1372</w:t>
            </w:r>
          </w:p>
        </w:tc>
      </w:tr>
      <w:tr w:rsidR="002149C2" w14:paraId="78C94424" w14:textId="77777777" w:rsidTr="002149C2">
        <w:tc>
          <w:tcPr>
            <w:tcW w:w="715" w:type="dxa"/>
          </w:tcPr>
          <w:p w14:paraId="658AB520"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4</w:t>
            </w:r>
          </w:p>
        </w:tc>
        <w:tc>
          <w:tcPr>
            <w:tcW w:w="4679" w:type="dxa"/>
          </w:tcPr>
          <w:p w14:paraId="15536C76"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Neural Networks</w:t>
            </w:r>
          </w:p>
        </w:tc>
        <w:tc>
          <w:tcPr>
            <w:tcW w:w="2698" w:type="dxa"/>
          </w:tcPr>
          <w:p w14:paraId="3C74AA8F"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0. 1318</w:t>
            </w:r>
          </w:p>
        </w:tc>
        <w:tc>
          <w:tcPr>
            <w:tcW w:w="2698" w:type="dxa"/>
          </w:tcPr>
          <w:p w14:paraId="62BFF28F" w14:textId="77777777" w:rsidR="002149C2" w:rsidRDefault="002149C2" w:rsidP="00E20F75">
            <w:pPr>
              <w:pBdr>
                <w:top w:val="none" w:sz="0" w:space="0" w:color="auto"/>
                <w:left w:val="none" w:sz="0" w:space="0" w:color="auto"/>
                <w:bottom w:val="none" w:sz="0" w:space="0" w:color="auto"/>
                <w:right w:val="none" w:sz="0" w:space="0" w:color="auto"/>
                <w:between w:val="none" w:sz="0" w:space="0" w:color="auto"/>
              </w:pBdr>
              <w:jc w:val="both"/>
            </w:pPr>
            <w:r>
              <w:t>0.1335</w:t>
            </w:r>
          </w:p>
        </w:tc>
      </w:tr>
    </w:tbl>
    <w:p w14:paraId="5C48245E" w14:textId="5AB7109D" w:rsidR="002149C2" w:rsidRDefault="002149C2" w:rsidP="00E20F75">
      <w:pPr>
        <w:jc w:val="both"/>
      </w:pPr>
    </w:p>
    <w:p w14:paraId="3C053D17" w14:textId="1D5A43FA" w:rsidR="000911C5" w:rsidRPr="002149C2" w:rsidRDefault="00E20F75" w:rsidP="00E20F75">
      <w:pPr>
        <w:jc w:val="both"/>
      </w:pPr>
      <w:r>
        <w:t xml:space="preserve">Based </w:t>
      </w:r>
      <w:r w:rsidR="000911C5">
        <w:t xml:space="preserve">on this data, we can see that </w:t>
      </w:r>
      <w:r w:rsidR="002936E1">
        <w:t>the average square error is lowest for neural networks in Training data set (0.1318) where as it is lowest for decision tree 2 in Validation data set</w:t>
      </w:r>
      <w:r w:rsidR="00992362">
        <w:t xml:space="preserve"> </w:t>
      </w:r>
      <w:r w:rsidR="002936E1">
        <w:t>(0.1327).</w:t>
      </w:r>
    </w:p>
    <w:sectPr w:rsidR="000911C5" w:rsidRPr="002149C2">
      <w:headerReference w:type="default" r:id="rId25"/>
      <w:footerReference w:type="default" r:id="rId26"/>
      <w:pgSz w:w="12240" w:h="15840"/>
      <w:pgMar w:top="1440" w:right="720" w:bottom="144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B86A8" w14:textId="77777777" w:rsidR="00CE079D" w:rsidRDefault="00CE079D" w:rsidP="00C4390E">
      <w:pPr>
        <w:spacing w:line="240" w:lineRule="auto"/>
      </w:pPr>
      <w:r>
        <w:separator/>
      </w:r>
    </w:p>
  </w:endnote>
  <w:endnote w:type="continuationSeparator" w:id="0">
    <w:p w14:paraId="707AAF2A" w14:textId="77777777" w:rsidR="00CE079D" w:rsidRDefault="00CE079D" w:rsidP="00C439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3668400"/>
      <w:docPartObj>
        <w:docPartGallery w:val="Page Numbers (Bottom of Page)"/>
        <w:docPartUnique/>
      </w:docPartObj>
    </w:sdtPr>
    <w:sdtEndPr>
      <w:rPr>
        <w:noProof/>
      </w:rPr>
    </w:sdtEndPr>
    <w:sdtContent>
      <w:p w14:paraId="63460B65" w14:textId="5383A9ED" w:rsidR="00AA792F" w:rsidRDefault="00AA792F">
        <w:pPr>
          <w:pStyle w:val="Footer"/>
          <w:jc w:val="right"/>
        </w:pPr>
        <w:r>
          <w:fldChar w:fldCharType="begin"/>
        </w:r>
        <w:r>
          <w:instrText xml:space="preserve"> PAGE   \* MERGEFORMAT </w:instrText>
        </w:r>
        <w:r>
          <w:fldChar w:fldCharType="separate"/>
        </w:r>
        <w:r w:rsidR="002C6CE8">
          <w:rPr>
            <w:noProof/>
          </w:rPr>
          <w:t>10</w:t>
        </w:r>
        <w:r>
          <w:rPr>
            <w:noProof/>
          </w:rPr>
          <w:fldChar w:fldCharType="end"/>
        </w:r>
      </w:p>
    </w:sdtContent>
  </w:sdt>
  <w:p w14:paraId="11301B14" w14:textId="77777777" w:rsidR="00AA792F" w:rsidRDefault="00AA7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930A7" w14:textId="77777777" w:rsidR="00CE079D" w:rsidRDefault="00CE079D" w:rsidP="00C4390E">
      <w:pPr>
        <w:spacing w:line="240" w:lineRule="auto"/>
      </w:pPr>
      <w:r>
        <w:separator/>
      </w:r>
    </w:p>
  </w:footnote>
  <w:footnote w:type="continuationSeparator" w:id="0">
    <w:p w14:paraId="0A621778" w14:textId="77777777" w:rsidR="00CE079D" w:rsidRDefault="00CE079D" w:rsidP="00C439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552B2" w14:textId="77777777" w:rsidR="00AA792F" w:rsidRDefault="00AA792F">
    <w:pPr>
      <w:pStyle w:val="Header"/>
    </w:pPr>
  </w:p>
  <w:p w14:paraId="0D425D2C" w14:textId="77777777" w:rsidR="00AA792F" w:rsidRDefault="00AA792F">
    <w:pPr>
      <w:pStyle w:val="Header"/>
    </w:pPr>
  </w:p>
  <w:p w14:paraId="45FD0C25" w14:textId="77777777" w:rsidR="00AA792F" w:rsidRPr="00AA792F" w:rsidRDefault="00AA792F">
    <w:pPr>
      <w:pStyle w:val="Header"/>
      <w:rPr>
        <w:sz w:val="20"/>
      </w:rPr>
    </w:pPr>
    <w:r w:rsidRPr="00AA792F">
      <w:rPr>
        <w:sz w:val="20"/>
      </w:rPr>
      <w:t>MIS 6324.003</w:t>
    </w:r>
  </w:p>
  <w:p w14:paraId="17C7B2E6" w14:textId="77777777" w:rsidR="00C4390E" w:rsidRDefault="00C43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04C1B"/>
    <w:multiLevelType w:val="hybridMultilevel"/>
    <w:tmpl w:val="0B82D27A"/>
    <w:lvl w:ilvl="0" w:tplc="40090017">
      <w:start w:val="1"/>
      <w:numFmt w:val="low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4451CD"/>
    <w:multiLevelType w:val="hybridMultilevel"/>
    <w:tmpl w:val="BA90A5FE"/>
    <w:lvl w:ilvl="0" w:tplc="A08EDC8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8DA07B7"/>
    <w:multiLevelType w:val="hybridMultilevel"/>
    <w:tmpl w:val="2F86961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F22CB5"/>
    <w:multiLevelType w:val="hybridMultilevel"/>
    <w:tmpl w:val="C944CC96"/>
    <w:lvl w:ilvl="0" w:tplc="5B5EA64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7C60473"/>
    <w:multiLevelType w:val="multilevel"/>
    <w:tmpl w:val="B9EC0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F4B0661"/>
    <w:multiLevelType w:val="multilevel"/>
    <w:tmpl w:val="C096AC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3A8B1AAE"/>
    <w:multiLevelType w:val="hybridMultilevel"/>
    <w:tmpl w:val="FFE21096"/>
    <w:lvl w:ilvl="0" w:tplc="89F62FA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C56354C"/>
    <w:multiLevelType w:val="hybridMultilevel"/>
    <w:tmpl w:val="2A4ACE68"/>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FF00FD"/>
    <w:multiLevelType w:val="hybridMultilevel"/>
    <w:tmpl w:val="32FEA09C"/>
    <w:lvl w:ilvl="0" w:tplc="03AAE9D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59641D2B"/>
    <w:multiLevelType w:val="hybridMultilevel"/>
    <w:tmpl w:val="35F0B68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ADA2364"/>
    <w:multiLevelType w:val="hybridMultilevel"/>
    <w:tmpl w:val="E496FDC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664ACC"/>
    <w:multiLevelType w:val="hybridMultilevel"/>
    <w:tmpl w:val="872E969A"/>
    <w:lvl w:ilvl="0" w:tplc="BBB20C92">
      <w:start w:val="1"/>
      <w:numFmt w:val="lowerLetter"/>
      <w:lvlText w:val="%1)"/>
      <w:lvlJc w:val="left"/>
      <w:pPr>
        <w:ind w:left="90" w:hanging="360"/>
      </w:pPr>
      <w:rPr>
        <w:rFonts w:hint="default"/>
        <w:b/>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2" w15:restartNumberingAfterBreak="0">
    <w:nsid w:val="5F6C7D41"/>
    <w:multiLevelType w:val="hybridMultilevel"/>
    <w:tmpl w:val="CC9C3B76"/>
    <w:lvl w:ilvl="0" w:tplc="8EFCC03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65681183"/>
    <w:multiLevelType w:val="hybridMultilevel"/>
    <w:tmpl w:val="7DD25AEA"/>
    <w:lvl w:ilvl="0" w:tplc="D13EE1B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6C9D092F"/>
    <w:multiLevelType w:val="hybridMultilevel"/>
    <w:tmpl w:val="5218D638"/>
    <w:lvl w:ilvl="0" w:tplc="8352645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2C12716"/>
    <w:multiLevelType w:val="hybridMultilevel"/>
    <w:tmpl w:val="9020C3E6"/>
    <w:lvl w:ilvl="0" w:tplc="ADA4FEC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73DA491B"/>
    <w:multiLevelType w:val="hybridMultilevel"/>
    <w:tmpl w:val="DAEAEEC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5"/>
  </w:num>
  <w:num w:numId="3">
    <w:abstractNumId w:val="7"/>
  </w:num>
  <w:num w:numId="4">
    <w:abstractNumId w:val="14"/>
  </w:num>
  <w:num w:numId="5">
    <w:abstractNumId w:val="15"/>
  </w:num>
  <w:num w:numId="6">
    <w:abstractNumId w:val="6"/>
  </w:num>
  <w:num w:numId="7">
    <w:abstractNumId w:val="1"/>
  </w:num>
  <w:num w:numId="8">
    <w:abstractNumId w:val="12"/>
  </w:num>
  <w:num w:numId="9">
    <w:abstractNumId w:val="13"/>
  </w:num>
  <w:num w:numId="10">
    <w:abstractNumId w:val="3"/>
  </w:num>
  <w:num w:numId="11">
    <w:abstractNumId w:val="8"/>
  </w:num>
  <w:num w:numId="12">
    <w:abstractNumId w:val="2"/>
  </w:num>
  <w:num w:numId="13">
    <w:abstractNumId w:val="16"/>
  </w:num>
  <w:num w:numId="14">
    <w:abstractNumId w:val="10"/>
  </w:num>
  <w:num w:numId="15">
    <w:abstractNumId w:val="0"/>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MjE0szC0NDQzNjFX0lEKTi0uzszPAykwqQUAEsAwFiwAAAA="/>
  </w:docVars>
  <w:rsids>
    <w:rsidRoot w:val="00774541"/>
    <w:rsid w:val="000911C5"/>
    <w:rsid w:val="000B78B4"/>
    <w:rsid w:val="000D6819"/>
    <w:rsid w:val="000D7268"/>
    <w:rsid w:val="0019330D"/>
    <w:rsid w:val="001B287A"/>
    <w:rsid w:val="00207BF5"/>
    <w:rsid w:val="002149C2"/>
    <w:rsid w:val="002356A6"/>
    <w:rsid w:val="002936E1"/>
    <w:rsid w:val="002C6CE8"/>
    <w:rsid w:val="003409A6"/>
    <w:rsid w:val="003B0C25"/>
    <w:rsid w:val="003F216B"/>
    <w:rsid w:val="00424626"/>
    <w:rsid w:val="00482C09"/>
    <w:rsid w:val="00486FC6"/>
    <w:rsid w:val="004C4AF7"/>
    <w:rsid w:val="004F68A7"/>
    <w:rsid w:val="005500F3"/>
    <w:rsid w:val="00580760"/>
    <w:rsid w:val="00596E51"/>
    <w:rsid w:val="00710662"/>
    <w:rsid w:val="007610E2"/>
    <w:rsid w:val="00771164"/>
    <w:rsid w:val="00774541"/>
    <w:rsid w:val="00812837"/>
    <w:rsid w:val="00843EDB"/>
    <w:rsid w:val="00967563"/>
    <w:rsid w:val="00992362"/>
    <w:rsid w:val="00A47DE1"/>
    <w:rsid w:val="00A56CA2"/>
    <w:rsid w:val="00A57501"/>
    <w:rsid w:val="00AA674C"/>
    <w:rsid w:val="00AA792F"/>
    <w:rsid w:val="00B121FA"/>
    <w:rsid w:val="00B75C26"/>
    <w:rsid w:val="00BA44D8"/>
    <w:rsid w:val="00BF7CB6"/>
    <w:rsid w:val="00C4390E"/>
    <w:rsid w:val="00C66C7D"/>
    <w:rsid w:val="00C870BD"/>
    <w:rsid w:val="00CE079D"/>
    <w:rsid w:val="00CE44B7"/>
    <w:rsid w:val="00CE6848"/>
    <w:rsid w:val="00D34308"/>
    <w:rsid w:val="00D34BF0"/>
    <w:rsid w:val="00D50C97"/>
    <w:rsid w:val="00E20F75"/>
    <w:rsid w:val="00E36FC6"/>
    <w:rsid w:val="00EE5E64"/>
    <w:rsid w:val="00F166CA"/>
    <w:rsid w:val="00FF4D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C4EE4"/>
  <w15:docId w15:val="{8FBCFD86-DF40-4BD5-9DA2-48A27C4FF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I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4390E"/>
    <w:pPr>
      <w:tabs>
        <w:tab w:val="center" w:pos="4513"/>
        <w:tab w:val="right" w:pos="9026"/>
      </w:tabs>
      <w:spacing w:line="240" w:lineRule="auto"/>
    </w:pPr>
  </w:style>
  <w:style w:type="character" w:customStyle="1" w:styleId="HeaderChar">
    <w:name w:val="Header Char"/>
    <w:basedOn w:val="DefaultParagraphFont"/>
    <w:link w:val="Header"/>
    <w:uiPriority w:val="99"/>
    <w:rsid w:val="00C4390E"/>
  </w:style>
  <w:style w:type="paragraph" w:styleId="Footer">
    <w:name w:val="footer"/>
    <w:basedOn w:val="Normal"/>
    <w:link w:val="FooterChar"/>
    <w:uiPriority w:val="99"/>
    <w:unhideWhenUsed/>
    <w:rsid w:val="00C4390E"/>
    <w:pPr>
      <w:tabs>
        <w:tab w:val="center" w:pos="4513"/>
        <w:tab w:val="right" w:pos="9026"/>
      </w:tabs>
      <w:spacing w:line="240" w:lineRule="auto"/>
    </w:pPr>
  </w:style>
  <w:style w:type="character" w:customStyle="1" w:styleId="FooterChar">
    <w:name w:val="Footer Char"/>
    <w:basedOn w:val="DefaultParagraphFont"/>
    <w:link w:val="Footer"/>
    <w:uiPriority w:val="99"/>
    <w:rsid w:val="00C4390E"/>
  </w:style>
  <w:style w:type="paragraph" w:styleId="ListParagraph">
    <w:name w:val="List Paragraph"/>
    <w:basedOn w:val="Normal"/>
    <w:uiPriority w:val="34"/>
    <w:qFormat/>
    <w:rsid w:val="00AA792F"/>
    <w:pPr>
      <w:ind w:left="720"/>
      <w:contextualSpacing/>
    </w:pPr>
  </w:style>
  <w:style w:type="paragraph" w:styleId="BalloonText">
    <w:name w:val="Balloon Text"/>
    <w:basedOn w:val="Normal"/>
    <w:link w:val="BalloonTextChar"/>
    <w:uiPriority w:val="99"/>
    <w:semiHidden/>
    <w:unhideWhenUsed/>
    <w:rsid w:val="00B121F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FA"/>
    <w:rPr>
      <w:rFonts w:ascii="Segoe UI" w:hAnsi="Segoe UI" w:cs="Segoe UI"/>
      <w:sz w:val="18"/>
      <w:szCs w:val="18"/>
    </w:rPr>
  </w:style>
  <w:style w:type="paragraph" w:styleId="NormalWeb">
    <w:name w:val="Normal (Web)"/>
    <w:basedOn w:val="Normal"/>
    <w:uiPriority w:val="99"/>
    <w:semiHidden/>
    <w:unhideWhenUsed/>
    <w:rsid w:val="000B78B4"/>
    <w:rPr>
      <w:rFonts w:ascii="Times New Roman" w:hAnsi="Times New Roman" w:cs="Times New Roman"/>
      <w:sz w:val="24"/>
      <w:szCs w:val="24"/>
    </w:rPr>
  </w:style>
  <w:style w:type="table" w:styleId="TableGrid">
    <w:name w:val="Table Grid"/>
    <w:basedOn w:val="TableNormal"/>
    <w:uiPriority w:val="39"/>
    <w:rsid w:val="002149C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E20F7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210983">
      <w:bodyDiv w:val="1"/>
      <w:marLeft w:val="0"/>
      <w:marRight w:val="0"/>
      <w:marTop w:val="0"/>
      <w:marBottom w:val="0"/>
      <w:divBdr>
        <w:top w:val="none" w:sz="0" w:space="0" w:color="auto"/>
        <w:left w:val="none" w:sz="0" w:space="0" w:color="auto"/>
        <w:bottom w:val="none" w:sz="0" w:space="0" w:color="auto"/>
        <w:right w:val="none" w:sz="0" w:space="0" w:color="auto"/>
      </w:divBdr>
    </w:div>
    <w:div w:id="1116294580">
      <w:bodyDiv w:val="1"/>
      <w:marLeft w:val="0"/>
      <w:marRight w:val="0"/>
      <w:marTop w:val="0"/>
      <w:marBottom w:val="0"/>
      <w:divBdr>
        <w:top w:val="none" w:sz="0" w:space="0" w:color="auto"/>
        <w:left w:val="none" w:sz="0" w:space="0" w:color="auto"/>
        <w:bottom w:val="none" w:sz="0" w:space="0" w:color="auto"/>
        <w:right w:val="none" w:sz="0" w:space="0" w:color="auto"/>
      </w:divBdr>
    </w:div>
    <w:div w:id="1487016234">
      <w:bodyDiv w:val="1"/>
      <w:marLeft w:val="0"/>
      <w:marRight w:val="0"/>
      <w:marTop w:val="0"/>
      <w:marBottom w:val="0"/>
      <w:divBdr>
        <w:top w:val="none" w:sz="0" w:space="0" w:color="auto"/>
        <w:left w:val="none" w:sz="0" w:space="0" w:color="auto"/>
        <w:bottom w:val="none" w:sz="0" w:space="0" w:color="auto"/>
        <w:right w:val="none" w:sz="0" w:space="0" w:color="auto"/>
      </w:divBdr>
    </w:div>
    <w:div w:id="1842429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52814-B7EC-4F26-9D09-1F30C599F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25</Words>
  <Characters>3564</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jsagar Rawool</cp:lastModifiedBy>
  <cp:revision>2</cp:revision>
  <cp:lastPrinted>2017-09-18T16:46:00Z</cp:lastPrinted>
  <dcterms:created xsi:type="dcterms:W3CDTF">2017-10-30T17:40:00Z</dcterms:created>
  <dcterms:modified xsi:type="dcterms:W3CDTF">2017-10-30T17:40:00Z</dcterms:modified>
</cp:coreProperties>
</file>